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08FFB8" w14:textId="77777777" w:rsidR="001F17E9" w:rsidRPr="000E0842" w:rsidRDefault="001F17E9" w:rsidP="001F17E9">
      <w:pPr>
        <w:rPr>
          <w:rFonts w:asciiTheme="minorHAnsi" w:hAnsiTheme="minorHAnsi" w:cstheme="minorHAnsi"/>
          <w:sz w:val="2"/>
          <w:szCs w:val="2"/>
        </w:rPr>
      </w:pPr>
    </w:p>
    <w:tbl>
      <w:tblPr>
        <w:tblpPr w:leftFromText="180" w:rightFromText="180" w:vertAnchor="text" w:horzAnchor="margin" w:tblpXSpec="center" w:tblpY="-87"/>
        <w:tblW w:w="10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88"/>
        <w:gridCol w:w="197"/>
        <w:gridCol w:w="709"/>
        <w:gridCol w:w="906"/>
        <w:gridCol w:w="354"/>
        <w:gridCol w:w="1478"/>
        <w:gridCol w:w="97"/>
        <w:gridCol w:w="2622"/>
        <w:gridCol w:w="780"/>
        <w:gridCol w:w="246"/>
        <w:gridCol w:w="779"/>
        <w:gridCol w:w="926"/>
      </w:tblGrid>
      <w:tr w:rsidR="00C32911" w:rsidRPr="00C32911" w14:paraId="203083B0" w14:textId="77777777" w:rsidTr="001E2BD8">
        <w:tc>
          <w:tcPr>
            <w:tcW w:w="10882" w:type="dxa"/>
            <w:gridSpan w:val="12"/>
            <w:tcBorders>
              <w:top w:val="single" w:sz="4" w:space="0" w:color="auto"/>
            </w:tcBorders>
          </w:tcPr>
          <w:p w14:paraId="5E9F4BEC" w14:textId="05E9BFA4" w:rsidR="00C32911" w:rsidRPr="00C32911" w:rsidRDefault="00C32911" w:rsidP="00C32911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</w:rPr>
              <w:t>Date:                                                                                    Initiator:                                                          Incident Report no.:</w:t>
            </w:r>
          </w:p>
        </w:tc>
      </w:tr>
      <w:tr w:rsidR="001F17E9" w:rsidRPr="00C32911" w14:paraId="4808C01C" w14:textId="77777777" w:rsidTr="00DF2F9B">
        <w:tc>
          <w:tcPr>
            <w:tcW w:w="10882" w:type="dxa"/>
            <w:gridSpan w:val="12"/>
            <w:tcBorders>
              <w:top w:val="single" w:sz="4" w:space="0" w:color="auto"/>
            </w:tcBorders>
            <w:shd w:val="clear" w:color="auto" w:fill="B4C6E7"/>
          </w:tcPr>
          <w:p w14:paraId="34F577FC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32911">
              <w:rPr>
                <w:rFonts w:asciiTheme="minorHAnsi" w:hAnsiTheme="minorHAnsi" w:cstheme="minorHAnsi"/>
                <w:b/>
              </w:rPr>
              <w:t>PART A:</w:t>
            </w: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</w:t>
            </w:r>
            <w:r w:rsidRPr="00C32911">
              <w:rPr>
                <w:rFonts w:asciiTheme="minorHAnsi" w:hAnsiTheme="minorHAnsi" w:cstheme="minorHAnsi"/>
                <w:b/>
                <w:bCs/>
              </w:rPr>
              <w:t>To be completed by the Authorised Notifier</w:t>
            </w:r>
          </w:p>
        </w:tc>
      </w:tr>
      <w:tr w:rsidR="001F17E9" w:rsidRPr="00C32911" w14:paraId="3C468508" w14:textId="77777777" w:rsidTr="00C32911">
        <w:trPr>
          <w:trHeight w:val="589"/>
        </w:trPr>
        <w:tc>
          <w:tcPr>
            <w:tcW w:w="10882" w:type="dxa"/>
            <w:gridSpan w:val="12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12BEC98B" w14:textId="5C51CA9B" w:rsidR="001F17E9" w:rsidRPr="00C32911" w:rsidRDefault="00311552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57728" behindDoc="0" locked="0" layoutInCell="1" allowOverlap="1" wp14:anchorId="0D6BD774" wp14:editId="14A014FC">
                      <wp:simplePos x="0" y="0"/>
                      <wp:positionH relativeFrom="column">
                        <wp:posOffset>5412740</wp:posOffset>
                      </wp:positionH>
                      <wp:positionV relativeFrom="paragraph">
                        <wp:posOffset>27940</wp:posOffset>
                      </wp:positionV>
                      <wp:extent cx="1367790" cy="321310"/>
                      <wp:effectExtent l="5715" t="8890" r="7620" b="12700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67790" cy="3213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7EEFE1" w14:textId="77777777" w:rsidR="001F17E9" w:rsidRPr="00406F40" w:rsidRDefault="001F17E9" w:rsidP="001F17E9">
                                  <w:pPr>
                                    <w:rPr>
                                      <w:rFonts w:ascii="Arial" w:hAnsi="Arial" w:cs="Arial"/>
                                      <w:lang w:val="en-GB"/>
                                    </w:rPr>
                                  </w:pPr>
                                  <w:r w:rsidRPr="00406F40">
                                    <w:rPr>
                                      <w:rFonts w:ascii="Arial" w:hAnsi="Arial" w:cs="Arial"/>
                                      <w:lang w:val="en-GB"/>
                                    </w:rPr>
                                    <w:t>Report No.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cx1="http://schemas.microsoft.com/office/drawing/2015/9/8/chartex">
                  <w:pict>
                    <v:shapetype w14:anchorId="0D6BD77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426.2pt;margin-top:2.2pt;width:107.7pt;height:25.3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">
                      <v:textbox>
                        <w:txbxContent>
                          <w:p w14:paraId="687EEFE1" w14:textId="77777777" w:rsidR="001F17E9" w:rsidRPr="00406F40" w:rsidRDefault="001F17E9" w:rsidP="001F17E9">
                            <w:pPr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  <w:r w:rsidRPr="00406F40">
                              <w:rPr>
                                <w:rFonts w:ascii="Arial" w:hAnsi="Arial" w:cs="Arial"/>
                                <w:lang w:val="en-GB"/>
                              </w:rPr>
                              <w:t>Report No.____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1F17E9"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1. LOCATION &amp; TIME DETAILS OF INCIDENT / ACCIDENT</w:t>
            </w:r>
          </w:p>
        </w:tc>
      </w:tr>
      <w:tr w:rsidR="001F17E9" w:rsidRPr="00C32911" w14:paraId="20EC38F8" w14:textId="77777777" w:rsidTr="001E2BD8">
        <w:trPr>
          <w:trHeight w:val="569"/>
        </w:trPr>
        <w:tc>
          <w:tcPr>
            <w:tcW w:w="1088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6A4BD6" w14:textId="79956B48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Date of Incident ___/___/___ </w:t>
            </w:r>
            <w:r w:rsidR="00C32911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             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Time of </w:t>
            </w:r>
            <w:r w:rsidR="009E673B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cident _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_:__ </w:t>
            </w:r>
            <w:r w:rsidR="009E673B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9E673B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E673B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9E673B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9E673B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M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</w:t>
            </w:r>
            <w:r w:rsidR="009E673B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9E673B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E673B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9E673B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9E673B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M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</w:t>
            </w:r>
            <w:r w:rsidR="009E673B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rea:</w:t>
            </w:r>
          </w:p>
        </w:tc>
      </w:tr>
      <w:tr w:rsidR="001F17E9" w:rsidRPr="00C32911" w14:paraId="6DAF47BD" w14:textId="77777777" w:rsidTr="001E2BD8">
        <w:trPr>
          <w:trHeight w:val="422"/>
        </w:trPr>
        <w:tc>
          <w:tcPr>
            <w:tcW w:w="1088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524F0C" w14:textId="7F353856" w:rsidR="001F17E9" w:rsidRPr="00C32911" w:rsidRDefault="009E673B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he exact</w:t>
            </w:r>
            <w:r w:rsidR="001F17E9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</w:t>
            </w:r>
            <w:r w:rsidR="001F17E9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ocation of 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he incident</w:t>
            </w:r>
            <w:r w:rsidR="001F17E9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                                                        </w:t>
            </w:r>
          </w:p>
        </w:tc>
      </w:tr>
      <w:tr w:rsidR="001F17E9" w:rsidRPr="00C32911" w14:paraId="381BF2C8" w14:textId="77777777" w:rsidTr="001E2BD8">
        <w:trPr>
          <w:trHeight w:val="422"/>
        </w:trPr>
        <w:tc>
          <w:tcPr>
            <w:tcW w:w="2694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8600954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treet: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52DC78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E0B24C" w14:textId="77777777" w:rsidR="001F17E9" w:rsidRPr="00C32911" w:rsidRDefault="001F17E9" w:rsidP="00C47C6A">
            <w:pPr>
              <w:spacing w:before="20" w:after="20"/>
              <w:ind w:right="-108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uburb:</w:t>
            </w:r>
          </w:p>
        </w:tc>
        <w:tc>
          <w:tcPr>
            <w:tcW w:w="2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24EB1F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5CD21D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tate: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9F571CF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F17E9" w:rsidRPr="00C32911" w14:paraId="75E3C012" w14:textId="77777777" w:rsidTr="001E2BD8">
        <w:trPr>
          <w:trHeight w:val="340"/>
        </w:trPr>
        <w:tc>
          <w:tcPr>
            <w:tcW w:w="1985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3DC1AB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erson Reporting:</w:t>
            </w:r>
          </w:p>
        </w:tc>
        <w:tc>
          <w:tcPr>
            <w:tcW w:w="344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3B7CE3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450" w:type="dxa"/>
            <w:gridSpan w:val="6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C32DA0B" w14:textId="17D38D14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tatus: 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0"/>
            <w:r w:rsidRPr="00C3291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Participant 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1"/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9E673B" w:rsidRPr="00C3291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W</w:t>
            </w:r>
            <w:r w:rsidRPr="00C3291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orker 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5"/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2"/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C3291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Visitor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C3291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 </w:t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7"/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3"/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C3291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ublic</w:t>
            </w:r>
          </w:p>
        </w:tc>
      </w:tr>
      <w:tr w:rsidR="001F17E9" w:rsidRPr="00C32911" w14:paraId="33078FEC" w14:textId="77777777" w:rsidTr="001E2BD8">
        <w:trPr>
          <w:trHeight w:val="340"/>
        </w:trPr>
        <w:tc>
          <w:tcPr>
            <w:tcW w:w="1788" w:type="dxa"/>
            <w:tcBorders>
              <w:top w:val="single" w:sz="4" w:space="0" w:color="auto"/>
              <w:right w:val="nil"/>
            </w:tcBorders>
            <w:vAlign w:val="center"/>
          </w:tcPr>
          <w:p w14:paraId="3D4C57EB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ntact Number:</w:t>
            </w:r>
          </w:p>
        </w:tc>
        <w:tc>
          <w:tcPr>
            <w:tcW w:w="3644" w:type="dxa"/>
            <w:gridSpan w:val="5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4D5A312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2DDB512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31" w:type="dxa"/>
            <w:gridSpan w:val="4"/>
            <w:tcBorders>
              <w:top w:val="single" w:sz="4" w:space="0" w:color="auto"/>
              <w:left w:val="nil"/>
            </w:tcBorders>
            <w:vAlign w:val="center"/>
          </w:tcPr>
          <w:p w14:paraId="0E782A9D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F17E9" w:rsidRPr="00C32911" w14:paraId="770EA0B4" w14:textId="77777777" w:rsidTr="00C32911">
        <w:tc>
          <w:tcPr>
            <w:tcW w:w="10882" w:type="dxa"/>
            <w:gridSpan w:val="12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42914C5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2. DESCRIPTION OF INCIDENT </w:t>
            </w:r>
            <w:r w:rsidRPr="00C32911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t>Attach further information if required)</w:t>
            </w:r>
          </w:p>
        </w:tc>
      </w:tr>
      <w:tr w:rsidR="001F17E9" w:rsidRPr="00C32911" w14:paraId="31222513" w14:textId="77777777" w:rsidTr="001E2BD8">
        <w:trPr>
          <w:trHeight w:val="340"/>
        </w:trPr>
        <w:tc>
          <w:tcPr>
            <w:tcW w:w="3600" w:type="dxa"/>
            <w:gridSpan w:val="4"/>
            <w:tcBorders>
              <w:bottom w:val="nil"/>
              <w:right w:val="nil"/>
            </w:tcBorders>
            <w:vAlign w:val="center"/>
          </w:tcPr>
          <w:p w14:paraId="0738231D" w14:textId="77777777" w:rsidR="001F17E9" w:rsidRPr="00C32911" w:rsidRDefault="001F17E9" w:rsidP="00C47C6A">
            <w:pPr>
              <w:spacing w:before="20" w:after="20"/>
              <w:ind w:right="-108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Give a full description of the incident: </w:t>
            </w:r>
          </w:p>
        </w:tc>
        <w:tc>
          <w:tcPr>
            <w:tcW w:w="7282" w:type="dxa"/>
            <w:gridSpan w:val="8"/>
            <w:tcBorders>
              <w:left w:val="nil"/>
            </w:tcBorders>
            <w:vAlign w:val="center"/>
          </w:tcPr>
          <w:p w14:paraId="0FA7BD9F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26D0D410" w14:textId="77777777" w:rsidTr="001E2BD8">
        <w:trPr>
          <w:trHeight w:val="340"/>
        </w:trPr>
        <w:tc>
          <w:tcPr>
            <w:tcW w:w="10882" w:type="dxa"/>
            <w:gridSpan w:val="12"/>
            <w:tcBorders>
              <w:top w:val="nil"/>
              <w:bottom w:val="single" w:sz="4" w:space="0" w:color="auto"/>
            </w:tcBorders>
            <w:vAlign w:val="center"/>
          </w:tcPr>
          <w:p w14:paraId="05F5191B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0128E186" w14:textId="77777777" w:rsidTr="001E2BD8">
        <w:trPr>
          <w:trHeight w:val="340"/>
        </w:trPr>
        <w:tc>
          <w:tcPr>
            <w:tcW w:w="10882" w:type="dxa"/>
            <w:gridSpan w:val="12"/>
            <w:tcBorders>
              <w:bottom w:val="single" w:sz="4" w:space="0" w:color="auto"/>
            </w:tcBorders>
            <w:vAlign w:val="center"/>
          </w:tcPr>
          <w:p w14:paraId="34642695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47F87731" w14:textId="77777777" w:rsidTr="001E2BD8">
        <w:trPr>
          <w:trHeight w:val="340"/>
        </w:trPr>
        <w:tc>
          <w:tcPr>
            <w:tcW w:w="1088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60786C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291B0F19" w14:textId="77777777" w:rsidTr="001E2BD8">
        <w:trPr>
          <w:trHeight w:val="340"/>
        </w:trPr>
        <w:tc>
          <w:tcPr>
            <w:tcW w:w="1088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015B5F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572D7903" w14:textId="77777777" w:rsidTr="001E2BD8">
        <w:trPr>
          <w:trHeight w:val="340"/>
        </w:trPr>
        <w:tc>
          <w:tcPr>
            <w:tcW w:w="1088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1F05C8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1974021D" w14:textId="77777777" w:rsidTr="001E2BD8">
        <w:trPr>
          <w:trHeight w:val="340"/>
        </w:trPr>
        <w:tc>
          <w:tcPr>
            <w:tcW w:w="3954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6883A24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w was the injury or damage sustained?</w:t>
            </w:r>
          </w:p>
        </w:tc>
        <w:tc>
          <w:tcPr>
            <w:tcW w:w="6928" w:type="dxa"/>
            <w:gridSpan w:val="7"/>
            <w:tcBorders>
              <w:left w:val="nil"/>
              <w:bottom w:val="single" w:sz="4" w:space="0" w:color="auto"/>
            </w:tcBorders>
            <w:vAlign w:val="center"/>
          </w:tcPr>
          <w:p w14:paraId="332B2695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4E249812" w14:textId="77777777" w:rsidTr="001E2BD8">
        <w:trPr>
          <w:trHeight w:val="340"/>
        </w:trPr>
        <w:tc>
          <w:tcPr>
            <w:tcW w:w="395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281E02A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(e.g. slipped on wet ground)</w:t>
            </w:r>
          </w:p>
        </w:tc>
        <w:tc>
          <w:tcPr>
            <w:tcW w:w="6928" w:type="dxa"/>
            <w:gridSpan w:val="7"/>
            <w:tcBorders>
              <w:left w:val="nil"/>
              <w:bottom w:val="single" w:sz="4" w:space="0" w:color="auto"/>
            </w:tcBorders>
            <w:vAlign w:val="center"/>
          </w:tcPr>
          <w:p w14:paraId="1B8165A1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0617C7EE" w14:textId="77777777" w:rsidTr="001E2BD8">
        <w:trPr>
          <w:trHeight w:val="340"/>
        </w:trPr>
        <w:tc>
          <w:tcPr>
            <w:tcW w:w="1088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AC86C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7A3AC471" w14:textId="77777777" w:rsidTr="001E2BD8">
        <w:trPr>
          <w:trHeight w:val="340"/>
        </w:trPr>
        <w:tc>
          <w:tcPr>
            <w:tcW w:w="1088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5DB021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7B6B1BD3" w14:textId="77777777" w:rsidTr="00DF2F9B">
        <w:trPr>
          <w:trHeight w:val="340"/>
        </w:trPr>
        <w:tc>
          <w:tcPr>
            <w:tcW w:w="10882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3B8F16D1" w14:textId="555A241B" w:rsidR="001F17E9" w:rsidRPr="00C32911" w:rsidRDefault="00B2046F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. Consultation with the participant</w:t>
            </w:r>
          </w:p>
        </w:tc>
      </w:tr>
      <w:tr w:rsidR="001F17E9" w:rsidRPr="00C32911" w14:paraId="38E11C1A" w14:textId="77777777" w:rsidTr="001E2BD8">
        <w:trPr>
          <w:trHeight w:val="340"/>
        </w:trPr>
        <w:tc>
          <w:tcPr>
            <w:tcW w:w="1088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176DEE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2A42C915" w14:textId="77777777" w:rsidTr="001E2BD8">
        <w:trPr>
          <w:trHeight w:val="340"/>
        </w:trPr>
        <w:tc>
          <w:tcPr>
            <w:tcW w:w="1088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FFE6B7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40F9BFA8" w14:textId="77777777" w:rsidTr="001E2BD8">
        <w:trPr>
          <w:trHeight w:val="340"/>
        </w:trPr>
        <w:tc>
          <w:tcPr>
            <w:tcW w:w="1088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28F2DC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0552724C" w14:textId="77777777" w:rsidTr="001E2BD8">
        <w:trPr>
          <w:trHeight w:val="340"/>
        </w:trPr>
        <w:tc>
          <w:tcPr>
            <w:tcW w:w="1088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3A72C9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6F788F4" w14:textId="77777777" w:rsidR="001F17E9" w:rsidRPr="00C32911" w:rsidRDefault="001F17E9" w:rsidP="001F17E9">
      <w:pPr>
        <w:rPr>
          <w:rFonts w:asciiTheme="minorHAnsi" w:hAnsiTheme="minorHAnsi" w:cstheme="minorHAnsi"/>
        </w:rPr>
      </w:pPr>
    </w:p>
    <w:tbl>
      <w:tblPr>
        <w:tblpPr w:leftFromText="180" w:rightFromText="180" w:vertAnchor="text" w:horzAnchor="margin" w:tblpXSpec="center" w:tblpY="-87"/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82"/>
        <w:gridCol w:w="26"/>
      </w:tblGrid>
      <w:tr w:rsidR="001F17E9" w:rsidRPr="00C32911" w14:paraId="40C193AB" w14:textId="77777777" w:rsidTr="00DF2F9B">
        <w:trPr>
          <w:gridAfter w:val="1"/>
          <w:wAfter w:w="26" w:type="dxa"/>
        </w:trPr>
        <w:tc>
          <w:tcPr>
            <w:tcW w:w="10882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14DCD16" w14:textId="6139291A" w:rsidR="001F17E9" w:rsidRPr="00C32911" w:rsidRDefault="00B2046F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4</w:t>
            </w:r>
            <w:r w:rsidR="001F17E9"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. NATURE OF INCIDENT</w:t>
            </w:r>
          </w:p>
        </w:tc>
      </w:tr>
      <w:tr w:rsidR="001F17E9" w:rsidRPr="00C32911" w14:paraId="67817B22" w14:textId="77777777" w:rsidTr="001E2BD8">
        <w:trPr>
          <w:trHeight w:val="448"/>
        </w:trPr>
        <w:tc>
          <w:tcPr>
            <w:tcW w:w="1090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54D9088" w14:textId="02AF40BB" w:rsidR="007D07CC" w:rsidRDefault="002B2C36" w:rsidP="00122EF1">
            <w:pPr>
              <w:spacing w:before="20" w:after="20" w:line="360" w:lineRule="auto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0"/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instrText xml:space="preserve"> FORMCHECKBOX </w:instrText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separate"/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end"/>
            </w:r>
            <w:bookmarkEnd w:id="4"/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Injury–Medical Treatment </w:t>
            </w:r>
            <w:r w:rsidRPr="002B2C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="007D07C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           </w:t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1"/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instrText xml:space="preserve"> FORMCHECKBOX </w:instrText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separate"/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end"/>
            </w:r>
            <w:bookmarkEnd w:id="5"/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Injury –Hospitalisation  </w:t>
            </w:r>
            <w:r w:rsidRPr="002B2C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="007D07C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   </w:t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4"/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instrText xml:space="preserve"> FORMCHECKBOX </w:instrText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separate"/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end"/>
            </w:r>
            <w:bookmarkEnd w:id="6"/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 Sexual or Physical assault</w:t>
            </w:r>
            <w:r w:rsidR="007D07CC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      </w:t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5"/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instrText xml:space="preserve"> FORMCHECKBOX </w:instrText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separate"/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end"/>
            </w:r>
            <w:bookmarkEnd w:id="7"/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Death</w:t>
            </w:r>
            <w:r w:rsidR="007D07CC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="007D07CC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       </w:t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instrText xml:space="preserve"> FORMCHECKBOX </w:instrText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separate"/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end"/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Abuse or neglect    </w:t>
            </w:r>
          </w:p>
          <w:p w14:paraId="36CB27E8" w14:textId="77777777" w:rsidR="00122EF1" w:rsidRDefault="002B2C36" w:rsidP="00122EF1">
            <w:pPr>
              <w:spacing w:before="20" w:after="20" w:line="360" w:lineRule="auto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instrText xml:space="preserve"> FORMCHECKBOX </w:instrText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separate"/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  <w:highlight w:val="yellow"/>
              </w:rPr>
              <w:fldChar w:fldCharType="end"/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</w:t>
            </w:r>
            <w:r w:rsidR="007D07CC">
              <w:rPr>
                <w:rFonts w:asciiTheme="minorHAnsi" w:hAnsiTheme="minorHAnsi" w:cstheme="minorHAnsi"/>
                <w:b/>
                <w:sz w:val="18"/>
                <w:szCs w:val="18"/>
              </w:rPr>
              <w:t>U</w:t>
            </w:r>
            <w:r w:rsidRPr="002B2C36">
              <w:rPr>
                <w:rFonts w:asciiTheme="minorHAnsi" w:hAnsiTheme="minorHAnsi" w:cstheme="minorHAnsi"/>
                <w:b/>
                <w:sz w:val="18"/>
                <w:szCs w:val="18"/>
              </w:rPr>
              <w:t>nauthorised use of restrictive practice</w:t>
            </w:r>
            <w:r w:rsidR="007D07CC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  </w:t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9"/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  <w:bookmarkEnd w:id="8"/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Injury – First Aid Treatment  </w:t>
            </w:r>
            <w:r w:rsidR="000E0842"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E0842"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="000E0842"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  <w:r w:rsidR="000E0842"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Waste incident      </w:t>
            </w:r>
            <w:r w:rsidR="007D07CC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       </w:t>
            </w:r>
            <w:r w:rsidR="00122EF1" w:rsidRPr="003D302D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22EF1" w:rsidRPr="003D302D">
              <w:rPr>
                <w:rFonts w:ascii="Calibri" w:hAnsi="Calibri" w:cs="Calibri"/>
                <w:sz w:val="18"/>
                <w:szCs w:val="18"/>
              </w:rPr>
              <w:instrText xml:space="preserve"> FORMCHECKBOX </w:instrText>
            </w:r>
            <w:r w:rsidR="00110AD8">
              <w:rPr>
                <w:rFonts w:ascii="Calibri" w:hAnsi="Calibri" w:cs="Calibri"/>
                <w:sz w:val="18"/>
                <w:szCs w:val="18"/>
              </w:rPr>
            </w:r>
            <w:r w:rsidR="00110AD8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122EF1" w:rsidRPr="003D302D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 w:rsidR="00122EF1" w:rsidRPr="003D302D">
              <w:rPr>
                <w:rFonts w:ascii="Calibri" w:hAnsi="Calibri" w:cs="Calibri"/>
                <w:sz w:val="18"/>
                <w:szCs w:val="18"/>
              </w:rPr>
              <w:t xml:space="preserve">  </w:t>
            </w:r>
            <w:r w:rsidR="00122EF1" w:rsidRPr="00A25155">
              <w:rPr>
                <w:rFonts w:ascii="Calibri" w:hAnsi="Calibri" w:cs="Calibri"/>
                <w:b/>
                <w:bCs/>
                <w:sz w:val="18"/>
                <w:szCs w:val="18"/>
              </w:rPr>
              <w:t>Restricted Work</w:t>
            </w:r>
            <w:r w:rsidR="00122EF1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="007D07CC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        </w:t>
            </w:r>
            <w:r w:rsidR="000E0842"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</w:p>
          <w:p w14:paraId="46D1539D" w14:textId="6FCE0245" w:rsidR="001F17E9" w:rsidRPr="007D07CC" w:rsidRDefault="000E0842" w:rsidP="00122EF1">
            <w:pPr>
              <w:spacing w:before="20" w:after="20" w:line="360" w:lineRule="auto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Medication Incident    </w:t>
            </w:r>
            <w:r w:rsidRPr="002B2C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="007D07CC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="00110AD8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2B2C36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  <w:r w:rsidRPr="002B2C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Other_________        </w:t>
            </w:r>
          </w:p>
        </w:tc>
      </w:tr>
      <w:tr w:rsidR="001F17E9" w:rsidRPr="00C32911" w14:paraId="41364A56" w14:textId="77777777" w:rsidTr="001E2BD8">
        <w:trPr>
          <w:trHeight w:val="428"/>
        </w:trPr>
        <w:tc>
          <w:tcPr>
            <w:tcW w:w="1090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DC408" w14:textId="0DFE4C2F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</w:pPr>
            <w:r w:rsidRPr="000E0842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Immediately report any incident where the </w:t>
            </w:r>
            <w:r w:rsidRPr="000E0842">
              <w:rPr>
                <w:rFonts w:asciiTheme="minorHAnsi" w:hAnsiTheme="minorHAnsi" w:cstheme="minorHAnsi"/>
                <w:b/>
                <w:i/>
                <w:sz w:val="20"/>
                <w:szCs w:val="20"/>
                <w:highlight w:val="yellow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0842">
              <w:rPr>
                <w:rFonts w:asciiTheme="minorHAnsi" w:hAnsiTheme="minorHAnsi" w:cstheme="minorHAnsi"/>
                <w:b/>
                <w:i/>
                <w:sz w:val="20"/>
                <w:szCs w:val="20"/>
                <w:highlight w:val="yellow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i/>
                <w:sz w:val="20"/>
                <w:szCs w:val="20"/>
                <w:highlight w:val="yellow"/>
              </w:rPr>
            </w:r>
            <w:r w:rsidR="00110AD8">
              <w:rPr>
                <w:rFonts w:asciiTheme="minorHAnsi" w:hAnsiTheme="minorHAnsi" w:cstheme="minorHAnsi"/>
                <w:b/>
                <w:i/>
                <w:sz w:val="20"/>
                <w:szCs w:val="20"/>
                <w:highlight w:val="yellow"/>
              </w:rPr>
              <w:fldChar w:fldCharType="separate"/>
            </w:r>
            <w:r w:rsidRPr="000E0842">
              <w:rPr>
                <w:rFonts w:asciiTheme="minorHAnsi" w:hAnsiTheme="minorHAnsi" w:cstheme="minorHAnsi"/>
                <w:b/>
                <w:i/>
                <w:sz w:val="20"/>
                <w:szCs w:val="20"/>
                <w:highlight w:val="yellow"/>
              </w:rPr>
              <w:fldChar w:fldCharType="end"/>
            </w:r>
            <w:r w:rsidRPr="000E0842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yellow box to NDIS Commission is ticked</w:t>
            </w:r>
            <w:r w:rsidR="00A8681F" w:rsidRPr="000E0842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. For more information, read below</w:t>
            </w:r>
            <w:r w:rsidR="00A8681F" w:rsidRPr="00C32911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>:</w:t>
            </w:r>
          </w:p>
        </w:tc>
      </w:tr>
      <w:tr w:rsidR="001F17E9" w:rsidRPr="00C32911" w14:paraId="54B43797" w14:textId="77777777" w:rsidTr="00E13179">
        <w:trPr>
          <w:gridAfter w:val="1"/>
          <w:wAfter w:w="26" w:type="dxa"/>
        </w:trPr>
        <w:tc>
          <w:tcPr>
            <w:tcW w:w="108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ACEA094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The following incidents (including allegations) arising must be reported to the NDIS Commission:</w:t>
            </w:r>
          </w:p>
          <w:p w14:paraId="43F337B7" w14:textId="77777777" w:rsidR="001F17E9" w:rsidRPr="00C32911" w:rsidRDefault="001F17E9" w:rsidP="000E0842">
            <w:pPr>
              <w:numPr>
                <w:ilvl w:val="0"/>
                <w:numId w:val="5"/>
              </w:numPr>
              <w:spacing w:before="20" w:after="20"/>
              <w:ind w:left="454" w:hanging="28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the death of an NDIS participant</w:t>
            </w:r>
          </w:p>
          <w:p w14:paraId="64AD3B2C" w14:textId="77777777" w:rsidR="001F17E9" w:rsidRPr="00C32911" w:rsidRDefault="001F17E9" w:rsidP="000E0842">
            <w:pPr>
              <w:numPr>
                <w:ilvl w:val="0"/>
                <w:numId w:val="5"/>
              </w:numPr>
              <w:spacing w:before="20" w:after="20"/>
              <w:ind w:left="454" w:hanging="28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serious injury of an NDIS participant</w:t>
            </w:r>
          </w:p>
          <w:p w14:paraId="64C40310" w14:textId="77777777" w:rsidR="001F17E9" w:rsidRPr="00C32911" w:rsidRDefault="001F17E9" w:rsidP="000E0842">
            <w:pPr>
              <w:numPr>
                <w:ilvl w:val="0"/>
                <w:numId w:val="5"/>
              </w:numPr>
              <w:spacing w:before="20" w:after="20"/>
              <w:ind w:left="454" w:hanging="28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abuse or neglect of an NDIS participant</w:t>
            </w:r>
          </w:p>
          <w:p w14:paraId="4EB67539" w14:textId="77777777" w:rsidR="001F17E9" w:rsidRPr="00C32911" w:rsidRDefault="001F17E9" w:rsidP="000E0842">
            <w:pPr>
              <w:numPr>
                <w:ilvl w:val="0"/>
                <w:numId w:val="5"/>
              </w:numPr>
              <w:spacing w:before="20" w:after="20"/>
              <w:ind w:left="454" w:hanging="28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unlawful sexual or physical contact with, or assault of, an NDIS participant</w:t>
            </w:r>
          </w:p>
          <w:p w14:paraId="48BBE193" w14:textId="77777777" w:rsidR="001F17E9" w:rsidRPr="00C32911" w:rsidRDefault="001F17E9" w:rsidP="000E0842">
            <w:pPr>
              <w:numPr>
                <w:ilvl w:val="0"/>
                <w:numId w:val="5"/>
              </w:numPr>
              <w:spacing w:before="20" w:after="20"/>
              <w:ind w:left="454" w:hanging="28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sexual misconduct committed against, or in the presence of, an NDIS participant, including grooming of the NDIS participant for sexual activity</w:t>
            </w:r>
          </w:p>
          <w:p w14:paraId="6AC9A462" w14:textId="3FD5F012" w:rsidR="001F17E9" w:rsidRPr="00C32911" w:rsidRDefault="001F17E9" w:rsidP="000E0842">
            <w:pPr>
              <w:numPr>
                <w:ilvl w:val="0"/>
                <w:numId w:val="5"/>
              </w:numPr>
              <w:spacing w:before="20" w:after="20"/>
              <w:ind w:left="454" w:hanging="28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the unauthorised use of restrictive practice to an NDIS participant</w:t>
            </w:r>
          </w:p>
        </w:tc>
      </w:tr>
    </w:tbl>
    <w:p w14:paraId="53497370" w14:textId="77777777" w:rsidR="001F17E9" w:rsidRPr="00C32911" w:rsidRDefault="001F17E9" w:rsidP="001F17E9">
      <w:pPr>
        <w:rPr>
          <w:rFonts w:asciiTheme="minorHAnsi" w:hAnsiTheme="minorHAnsi" w:cstheme="minorHAnsi"/>
        </w:rPr>
      </w:pPr>
    </w:p>
    <w:tbl>
      <w:tblPr>
        <w:tblpPr w:leftFromText="180" w:rightFromText="180" w:vertAnchor="text" w:horzAnchor="margin" w:tblpXSpec="center" w:tblpY="-87"/>
        <w:tblW w:w="10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663"/>
        <w:gridCol w:w="773"/>
        <w:gridCol w:w="500"/>
        <w:gridCol w:w="137"/>
        <w:gridCol w:w="976"/>
        <w:gridCol w:w="588"/>
        <w:gridCol w:w="492"/>
        <w:gridCol w:w="404"/>
        <w:gridCol w:w="501"/>
        <w:gridCol w:w="21"/>
        <w:gridCol w:w="517"/>
        <w:gridCol w:w="192"/>
        <w:gridCol w:w="366"/>
        <w:gridCol w:w="342"/>
        <w:gridCol w:w="362"/>
        <w:gridCol w:w="450"/>
        <w:gridCol w:w="271"/>
        <w:gridCol w:w="477"/>
        <w:gridCol w:w="251"/>
        <w:gridCol w:w="1704"/>
      </w:tblGrid>
      <w:tr w:rsidR="001F17E9" w:rsidRPr="00C32911" w14:paraId="471E6ABB" w14:textId="77777777" w:rsidTr="00E13179">
        <w:tc>
          <w:tcPr>
            <w:tcW w:w="10882" w:type="dxa"/>
            <w:gridSpan w:val="21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3DE6D93" w14:textId="0DB00A8E" w:rsidR="001F17E9" w:rsidRPr="00C32911" w:rsidRDefault="00B2046F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5</w:t>
            </w:r>
            <w:r w:rsidR="001F17E9"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. INJURY INFORMATION (If more than one add more sheets)</w:t>
            </w:r>
          </w:p>
        </w:tc>
      </w:tr>
      <w:tr w:rsidR="001F17E9" w:rsidRPr="00C32911" w14:paraId="3A6D02A0" w14:textId="77777777" w:rsidTr="001E2BD8">
        <w:trPr>
          <w:trHeight w:val="340"/>
        </w:trPr>
        <w:tc>
          <w:tcPr>
            <w:tcW w:w="1560" w:type="dxa"/>
            <w:gridSpan w:val="2"/>
            <w:tcBorders>
              <w:bottom w:val="nil"/>
              <w:right w:val="nil"/>
            </w:tcBorders>
            <w:vAlign w:val="center"/>
          </w:tcPr>
          <w:p w14:paraId="74F168F6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3468" w:type="dxa"/>
            <w:gridSpan w:val="6"/>
            <w:tcBorders>
              <w:left w:val="nil"/>
              <w:bottom w:val="nil"/>
              <w:right w:val="nil"/>
            </w:tcBorders>
            <w:vAlign w:val="center"/>
          </w:tcPr>
          <w:p w14:paraId="6C54AE2F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                                </w:t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ex:</w:t>
            </w:r>
            <w:r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  </w:t>
            </w:r>
            <w:r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68"/>
            <w:r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  <w:bookmarkEnd w:id="9"/>
            <w:r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M </w:t>
            </w:r>
            <w:r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69"/>
            <w:r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  <w:bookmarkEnd w:id="10"/>
            <w:r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F</w:t>
            </w:r>
          </w:p>
        </w:tc>
        <w:tc>
          <w:tcPr>
            <w:tcW w:w="1443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07AB34FE" w14:textId="77777777" w:rsidR="001F17E9" w:rsidRPr="007A2CB8" w:rsidRDefault="001F17E9" w:rsidP="00C47C6A">
            <w:pPr>
              <w:spacing w:before="20" w:after="20"/>
              <w:ind w:right="-108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83" w:type="dxa"/>
            <w:gridSpan w:val="6"/>
            <w:tcBorders>
              <w:left w:val="nil"/>
              <w:bottom w:val="nil"/>
              <w:right w:val="nil"/>
            </w:tcBorders>
            <w:vAlign w:val="center"/>
          </w:tcPr>
          <w:p w14:paraId="4E1CA7C0" w14:textId="77777777" w:rsidR="001F17E9" w:rsidRPr="007A2CB8" w:rsidRDefault="001F17E9" w:rsidP="00C47C6A">
            <w:pPr>
              <w:spacing w:before="20" w:after="20"/>
              <w:ind w:right="-108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Birth Date ___/___/___</w:t>
            </w:r>
          </w:p>
        </w:tc>
        <w:tc>
          <w:tcPr>
            <w:tcW w:w="2428" w:type="dxa"/>
            <w:gridSpan w:val="3"/>
            <w:tcBorders>
              <w:left w:val="nil"/>
              <w:bottom w:val="nil"/>
            </w:tcBorders>
            <w:vAlign w:val="center"/>
          </w:tcPr>
          <w:p w14:paraId="3C5C426C" w14:textId="4BEA6E71" w:rsidR="001F17E9" w:rsidRPr="00C32911" w:rsidRDefault="00701B5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sz w:val="20"/>
                <w:szCs w:val="20"/>
              </w:rPr>
              <w:t>Phone: _</w:t>
            </w:r>
            <w:r w:rsidR="001F17E9" w:rsidRPr="00C32911">
              <w:rPr>
                <w:rFonts w:asciiTheme="minorHAnsi" w:hAnsiTheme="minorHAnsi" w:cstheme="minorHAnsi"/>
                <w:sz w:val="20"/>
                <w:szCs w:val="20"/>
              </w:rPr>
              <w:t>___________</w:t>
            </w:r>
          </w:p>
        </w:tc>
      </w:tr>
      <w:tr w:rsidR="001F17E9" w:rsidRPr="00C32911" w14:paraId="7D9441C1" w14:textId="77777777" w:rsidTr="007A2CB8">
        <w:trPr>
          <w:trHeight w:val="490"/>
        </w:trPr>
        <w:tc>
          <w:tcPr>
            <w:tcW w:w="1560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30A825B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ob Title:</w:t>
            </w:r>
          </w:p>
        </w:tc>
        <w:tc>
          <w:tcPr>
            <w:tcW w:w="9322" w:type="dxa"/>
            <w:gridSpan w:val="19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5378273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                Status: </w:t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Participant </w:t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worker </w:t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Visitor</w:t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 </w:t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ublic</w:t>
            </w:r>
          </w:p>
        </w:tc>
      </w:tr>
      <w:tr w:rsidR="001F17E9" w:rsidRPr="00C32911" w14:paraId="2CA9D4CF" w14:textId="77777777" w:rsidTr="007A2CB8">
        <w:trPr>
          <w:trHeight w:val="432"/>
        </w:trPr>
        <w:tc>
          <w:tcPr>
            <w:tcW w:w="1560" w:type="dxa"/>
            <w:gridSpan w:val="2"/>
            <w:vMerge w:val="restart"/>
            <w:tcBorders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BAB8100" w14:textId="7F0238AA" w:rsidR="001F17E9" w:rsidRPr="007A2CB8" w:rsidRDefault="001F17E9" w:rsidP="007A2CB8">
            <w:pPr>
              <w:spacing w:before="20" w:after="20"/>
              <w:ind w:left="-108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ody Part:</w:t>
            </w:r>
          </w:p>
          <w:p w14:paraId="3D80A874" w14:textId="77777777" w:rsidR="001F17E9" w:rsidRPr="007A2CB8" w:rsidRDefault="001F17E9" w:rsidP="007A2CB8">
            <w:pPr>
              <w:spacing w:before="20" w:after="20"/>
              <w:ind w:left="-108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41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BCB409D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6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11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Eye or Facial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7A6BAE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8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12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Head or Brain</w:t>
            </w:r>
          </w:p>
        </w:tc>
        <w:tc>
          <w:tcPr>
            <w:tcW w:w="139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819EDE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20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13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Back</w:t>
            </w:r>
          </w:p>
        </w:tc>
        <w:tc>
          <w:tcPr>
            <w:tcW w:w="180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B88E62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22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14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Shoulders </w:t>
            </w:r>
          </w:p>
        </w:tc>
        <w:tc>
          <w:tcPr>
            <w:tcW w:w="144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3AF002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24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15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Hip </w:t>
            </w:r>
          </w:p>
        </w:tc>
        <w:tc>
          <w:tcPr>
            <w:tcW w:w="1705" w:type="dxa"/>
            <w:tcBorders>
              <w:left w:val="nil"/>
              <w:bottom w:val="nil"/>
            </w:tcBorders>
            <w:vAlign w:val="center"/>
          </w:tcPr>
          <w:p w14:paraId="44167596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26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16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bdomen</w:t>
            </w:r>
          </w:p>
        </w:tc>
      </w:tr>
      <w:tr w:rsidR="001F17E9" w:rsidRPr="00C32911" w14:paraId="1BDC5E4D" w14:textId="77777777" w:rsidTr="007A2CB8">
        <w:trPr>
          <w:trHeight w:val="424"/>
        </w:trPr>
        <w:tc>
          <w:tcPr>
            <w:tcW w:w="1560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A55D076" w14:textId="77777777" w:rsidR="001F17E9" w:rsidRPr="007A2CB8" w:rsidRDefault="001F17E9" w:rsidP="007A2CB8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41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92AE861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7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17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rm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219CD8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9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18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Neck</w:t>
            </w:r>
          </w:p>
        </w:tc>
        <w:tc>
          <w:tcPr>
            <w:tcW w:w="139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8AC883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21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19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Leg</w:t>
            </w:r>
          </w:p>
        </w:tc>
        <w:tc>
          <w:tcPr>
            <w:tcW w:w="180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B0C5B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28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20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Hands &amp; Fingers</w:t>
            </w:r>
          </w:p>
        </w:tc>
        <w:tc>
          <w:tcPr>
            <w:tcW w:w="144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55AC77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25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21"/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Feet &amp; Toes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6C62DEB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Other_________</w:t>
            </w:r>
          </w:p>
        </w:tc>
      </w:tr>
      <w:tr w:rsidR="001F17E9" w:rsidRPr="00C32911" w14:paraId="5326EC58" w14:textId="77777777" w:rsidTr="007A2CB8">
        <w:trPr>
          <w:trHeight w:val="417"/>
        </w:trPr>
        <w:tc>
          <w:tcPr>
            <w:tcW w:w="1560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01A5FD9" w14:textId="77777777" w:rsidR="001F17E9" w:rsidRPr="007A2CB8" w:rsidRDefault="001F17E9" w:rsidP="007A2CB8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ture of Injury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EDC0AA8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29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22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Laceration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A91AE91" w14:textId="2F01BAB5" w:rsidR="001F17E9" w:rsidRPr="007A2CB8" w:rsidRDefault="007A2CB8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="001F17E9"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31"/>
            <w:r w:rsidR="001F17E9"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1F17E9"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23"/>
            <w:r w:rsidR="001F17E9"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1F17E9"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brasion</w:t>
            </w:r>
          </w:p>
        </w:tc>
        <w:tc>
          <w:tcPr>
            <w:tcW w:w="1418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E2BADA" w14:textId="11543B4D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36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24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rush Injury</w:t>
            </w:r>
          </w:p>
        </w:tc>
        <w:tc>
          <w:tcPr>
            <w:tcW w:w="141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22736A7" w14:textId="77777777" w:rsidR="001F17E9" w:rsidRPr="007A2CB8" w:rsidRDefault="001F17E9" w:rsidP="00C47C6A">
            <w:pPr>
              <w:spacing w:before="20" w:after="20"/>
              <w:ind w:right="-16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34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25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Fracture 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688F5E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Electric Shock</w:t>
            </w:r>
          </w:p>
        </w:tc>
        <w:tc>
          <w:tcPr>
            <w:tcW w:w="1951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750D5CD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33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26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Dehydration</w:t>
            </w:r>
          </w:p>
        </w:tc>
      </w:tr>
      <w:tr w:rsidR="001F17E9" w:rsidRPr="00C32911" w14:paraId="0A7E6EF3" w14:textId="77777777" w:rsidTr="007A2CB8">
        <w:trPr>
          <w:trHeight w:val="409"/>
        </w:trPr>
        <w:tc>
          <w:tcPr>
            <w:tcW w:w="1560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745C1C4" w14:textId="77777777" w:rsidR="001F17E9" w:rsidRPr="007A2CB8" w:rsidRDefault="001F17E9" w:rsidP="007A2CB8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272EDA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30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27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Bruising 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3D594D" w14:textId="783C481C" w:rsidR="001F17E9" w:rsidRPr="007A2CB8" w:rsidRDefault="007A2CB8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="001F17E9"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38"/>
            <w:r w:rsidR="001F17E9"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1F17E9"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28"/>
            <w:r w:rsidR="001F17E9"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1F17E9"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rains/ Sprains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97E5B1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37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29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Burns</w:t>
            </w:r>
          </w:p>
        </w:tc>
        <w:tc>
          <w:tcPr>
            <w:tcW w:w="14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53A7EB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35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30"/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Dislocation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5DBC6F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mputation</w:t>
            </w:r>
          </w:p>
        </w:tc>
        <w:tc>
          <w:tcPr>
            <w:tcW w:w="1951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112D4E7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     Other_________</w:t>
            </w:r>
          </w:p>
        </w:tc>
      </w:tr>
      <w:tr w:rsidR="001F17E9" w:rsidRPr="00C32911" w14:paraId="11EECDAC" w14:textId="77777777" w:rsidTr="007A2CB8">
        <w:trPr>
          <w:trHeight w:val="414"/>
        </w:trPr>
        <w:tc>
          <w:tcPr>
            <w:tcW w:w="1560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2F730944" w14:textId="77777777" w:rsidR="001F17E9" w:rsidRPr="007A2CB8" w:rsidRDefault="001F17E9" w:rsidP="007A2CB8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aused by:</w:t>
            </w:r>
          </w:p>
        </w:tc>
        <w:tc>
          <w:tcPr>
            <w:tcW w:w="2388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B3736E3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1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41A3B7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328A0F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1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AE72E79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6E21A188" w14:textId="77777777" w:rsidTr="007A2CB8">
        <w:trPr>
          <w:trHeight w:val="500"/>
        </w:trPr>
        <w:tc>
          <w:tcPr>
            <w:tcW w:w="1560" w:type="dxa"/>
            <w:gridSpan w:val="2"/>
            <w:vMerge/>
            <w:tcBorders>
              <w:top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15500C0" w14:textId="77777777" w:rsidR="001F17E9" w:rsidRPr="007A2CB8" w:rsidRDefault="001F17E9" w:rsidP="007A2CB8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88" w:type="dxa"/>
            <w:gridSpan w:val="4"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050A813F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1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0D09E7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gridSpan w:val="6"/>
            <w:tcBorders>
              <w:top w:val="nil"/>
              <w:left w:val="nil"/>
              <w:right w:val="nil"/>
            </w:tcBorders>
            <w:vAlign w:val="center"/>
          </w:tcPr>
          <w:p w14:paraId="3241CFB7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1" w:type="dxa"/>
            <w:gridSpan w:val="2"/>
            <w:tcBorders>
              <w:top w:val="nil"/>
              <w:left w:val="nil"/>
            </w:tcBorders>
            <w:vAlign w:val="center"/>
          </w:tcPr>
          <w:p w14:paraId="21CA6F6E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38881CA7" w14:textId="77777777" w:rsidTr="007A2CB8">
        <w:trPr>
          <w:trHeight w:val="500"/>
        </w:trPr>
        <w:tc>
          <w:tcPr>
            <w:tcW w:w="156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B3EBEB1" w14:textId="7A6209F7" w:rsidR="001F17E9" w:rsidRPr="007A2CB8" w:rsidRDefault="001F17E9" w:rsidP="007A2CB8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Full name of </w:t>
            </w:r>
            <w:r w:rsidR="009E673B" w:rsidRPr="007A2CB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the </w:t>
            </w: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rst Aider (if applicable):</w:t>
            </w:r>
          </w:p>
        </w:tc>
        <w:tc>
          <w:tcPr>
            <w:tcW w:w="2388" w:type="dxa"/>
            <w:gridSpan w:val="4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1264F83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1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5C52BCE" w14:textId="77777777" w:rsidR="001F17E9" w:rsidRPr="007A2CB8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A2CB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escription of first aid treatment:</w:t>
            </w:r>
          </w:p>
        </w:tc>
        <w:tc>
          <w:tcPr>
            <w:tcW w:w="2268" w:type="dxa"/>
            <w:gridSpan w:val="6"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382E6829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1" w:type="dxa"/>
            <w:gridSpan w:val="2"/>
            <w:tcBorders>
              <w:top w:val="nil"/>
              <w:left w:val="nil"/>
            </w:tcBorders>
            <w:vAlign w:val="center"/>
          </w:tcPr>
          <w:p w14:paraId="675EBD11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F17E9" w:rsidRPr="00C32911" w14:paraId="59C9931D" w14:textId="77777777" w:rsidTr="00E13179">
        <w:tc>
          <w:tcPr>
            <w:tcW w:w="10882" w:type="dxa"/>
            <w:gridSpan w:val="21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8C00696" w14:textId="301AAB47" w:rsidR="001F17E9" w:rsidRPr="00C32911" w:rsidRDefault="00B2046F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  <w:r w:rsidR="001F17E9"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. PROPERTY DAMAGE </w:t>
            </w:r>
            <w:r w:rsidR="001F17E9" w:rsidRPr="00C32911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="001F17E9" w:rsidRPr="00C32911">
              <w:rPr>
                <w:rFonts w:asciiTheme="minorHAnsi" w:hAnsiTheme="minorHAnsi" w:cstheme="minorHAnsi"/>
                <w:sz w:val="20"/>
                <w:szCs w:val="20"/>
              </w:rPr>
              <w:t>Including environmental impacts)</w:t>
            </w:r>
          </w:p>
        </w:tc>
      </w:tr>
      <w:tr w:rsidR="001F17E9" w:rsidRPr="00C32911" w14:paraId="7CE094BC" w14:textId="77777777" w:rsidTr="001E2BD8">
        <w:trPr>
          <w:trHeight w:val="340"/>
        </w:trPr>
        <w:tc>
          <w:tcPr>
            <w:tcW w:w="2334" w:type="dxa"/>
            <w:gridSpan w:val="3"/>
            <w:tcBorders>
              <w:bottom w:val="nil"/>
              <w:right w:val="nil"/>
            </w:tcBorders>
            <w:vAlign w:val="center"/>
          </w:tcPr>
          <w:p w14:paraId="251DAB95" w14:textId="11FFC7FF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sz w:val="20"/>
                <w:szCs w:val="20"/>
              </w:rPr>
              <w:t>Description of Damage</w:t>
            </w:r>
            <w:r w:rsidR="009E673B" w:rsidRPr="00C32911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9E673B" w:rsidRPr="00C32911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="009E673B" w:rsidRPr="00C32911">
              <w:rPr>
                <w:rFonts w:asciiTheme="minorHAnsi" w:hAnsiTheme="minorHAnsi" w:cstheme="minorHAnsi"/>
                <w:sz w:val="20"/>
                <w:szCs w:val="20"/>
              </w:rPr>
              <w:br/>
            </w:r>
          </w:p>
        </w:tc>
        <w:tc>
          <w:tcPr>
            <w:tcW w:w="3098" w:type="dxa"/>
            <w:gridSpan w:val="6"/>
            <w:tcBorders>
              <w:left w:val="nil"/>
              <w:right w:val="nil"/>
            </w:tcBorders>
            <w:vAlign w:val="center"/>
          </w:tcPr>
          <w:p w14:paraId="7E4C4A1E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51" w:type="dxa"/>
            <w:gridSpan w:val="8"/>
            <w:tcBorders>
              <w:left w:val="nil"/>
              <w:right w:val="nil"/>
            </w:tcBorders>
            <w:vAlign w:val="center"/>
          </w:tcPr>
          <w:p w14:paraId="4FC45CAE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9" w:type="dxa"/>
            <w:gridSpan w:val="4"/>
            <w:tcBorders>
              <w:left w:val="nil"/>
            </w:tcBorders>
            <w:vAlign w:val="center"/>
          </w:tcPr>
          <w:p w14:paraId="3B245BBF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5BE7683A" w14:textId="77777777" w:rsidTr="00E13179">
        <w:tc>
          <w:tcPr>
            <w:tcW w:w="10882" w:type="dxa"/>
            <w:gridSpan w:val="21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EB6F525" w14:textId="75CD2E2A" w:rsidR="001F17E9" w:rsidRPr="00C32911" w:rsidRDefault="00B2046F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7</w:t>
            </w:r>
            <w:r w:rsidR="001F17E9"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. </w:t>
            </w:r>
            <w:r w:rsidR="001F17E9" w:rsidRPr="00E13179">
              <w:rPr>
                <w:rFonts w:asciiTheme="minorHAnsi" w:hAnsiTheme="minorHAnsi" w:cstheme="minorHAnsi"/>
                <w:b/>
                <w:sz w:val="20"/>
                <w:szCs w:val="20"/>
              </w:rPr>
              <w:t>WITNESSES (Attach copies of witness statements)</w:t>
            </w:r>
          </w:p>
        </w:tc>
      </w:tr>
      <w:tr w:rsidR="001F17E9" w:rsidRPr="00C32911" w14:paraId="0905514F" w14:textId="77777777" w:rsidTr="00E13179">
        <w:trPr>
          <w:trHeight w:val="340"/>
        </w:trPr>
        <w:tc>
          <w:tcPr>
            <w:tcW w:w="89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7966677" w14:textId="7DDDE35D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4536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5C490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97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CB2A047" w14:textId="71866936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ntact Phone</w:t>
            </w:r>
          </w:p>
        </w:tc>
        <w:tc>
          <w:tcPr>
            <w:tcW w:w="3853" w:type="dxa"/>
            <w:gridSpan w:val="7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BBBA713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35C4F629" w14:textId="77777777" w:rsidTr="00E13179">
        <w:trPr>
          <w:trHeight w:val="548"/>
        </w:trPr>
        <w:tc>
          <w:tcPr>
            <w:tcW w:w="896" w:type="dxa"/>
            <w:tcBorders>
              <w:top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2C0CE92A" w14:textId="446854B4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4536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59C335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CA27EA7" w14:textId="77777777" w:rsidR="001F17E9" w:rsidRPr="00C32911" w:rsidRDefault="001F17E9" w:rsidP="00C47C6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9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0E1A190" w14:textId="4C7F2511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ntact Phone</w:t>
            </w:r>
          </w:p>
        </w:tc>
        <w:tc>
          <w:tcPr>
            <w:tcW w:w="3853" w:type="dxa"/>
            <w:gridSpan w:val="7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AFFE36F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0245EC1" w14:textId="77777777" w:rsidR="00C47C6A" w:rsidRPr="00C32911" w:rsidRDefault="00C47C6A" w:rsidP="00C47C6A">
      <w:pPr>
        <w:rPr>
          <w:rFonts w:asciiTheme="minorHAnsi" w:hAnsiTheme="minorHAnsi" w:cstheme="minorHAnsi"/>
          <w:vanish/>
        </w:rPr>
      </w:pPr>
    </w:p>
    <w:tbl>
      <w:tblPr>
        <w:tblW w:w="108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8"/>
        <w:gridCol w:w="68"/>
        <w:gridCol w:w="708"/>
        <w:gridCol w:w="36"/>
        <w:gridCol w:w="1546"/>
        <w:gridCol w:w="90"/>
        <w:gridCol w:w="2644"/>
        <w:gridCol w:w="90"/>
        <w:gridCol w:w="611"/>
        <w:gridCol w:w="773"/>
        <w:gridCol w:w="636"/>
        <w:gridCol w:w="207"/>
        <w:gridCol w:w="387"/>
        <w:gridCol w:w="256"/>
        <w:gridCol w:w="140"/>
        <w:gridCol w:w="806"/>
        <w:gridCol w:w="1357"/>
        <w:gridCol w:w="90"/>
      </w:tblGrid>
      <w:tr w:rsidR="001F17E9" w:rsidRPr="00C32911" w14:paraId="28895388" w14:textId="77777777" w:rsidTr="00DF2F9B">
        <w:trPr>
          <w:jc w:val="center"/>
        </w:trPr>
        <w:tc>
          <w:tcPr>
            <w:tcW w:w="10893" w:type="dxa"/>
            <w:gridSpan w:val="18"/>
            <w:shd w:val="clear" w:color="auto" w:fill="B4C6E7"/>
            <w:vAlign w:val="center"/>
          </w:tcPr>
          <w:p w14:paraId="6E540679" w14:textId="77777777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T B </w:t>
            </w:r>
            <w:r w:rsidRPr="00E13179">
              <w:rPr>
                <w:rFonts w:asciiTheme="minorHAnsi" w:hAnsiTheme="minorHAnsi" w:cstheme="minorHAnsi"/>
                <w:b/>
                <w:sz w:val="18"/>
                <w:szCs w:val="18"/>
              </w:rPr>
              <w:t>To be completed by Supervisor or safety representative</w:t>
            </w:r>
          </w:p>
        </w:tc>
      </w:tr>
      <w:tr w:rsidR="001F17E9" w:rsidRPr="00C32911" w14:paraId="07CA5F26" w14:textId="77777777" w:rsidTr="00DF2F9B">
        <w:trPr>
          <w:jc w:val="center"/>
        </w:trPr>
        <w:tc>
          <w:tcPr>
            <w:tcW w:w="10893" w:type="dxa"/>
            <w:gridSpan w:val="18"/>
            <w:shd w:val="clear" w:color="auto" w:fill="D9E2F3" w:themeFill="accent1" w:themeFillTint="33"/>
            <w:vAlign w:val="center"/>
          </w:tcPr>
          <w:p w14:paraId="375660BF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1. SUPERVISOR </w:t>
            </w:r>
          </w:p>
        </w:tc>
      </w:tr>
      <w:tr w:rsidR="00E13179" w:rsidRPr="00C32911" w14:paraId="264FF334" w14:textId="77777777" w:rsidTr="00DF2F9B">
        <w:trPr>
          <w:trHeight w:val="340"/>
          <w:jc w:val="center"/>
        </w:trPr>
        <w:tc>
          <w:tcPr>
            <w:tcW w:w="1224" w:type="dxa"/>
            <w:gridSpan w:val="3"/>
            <w:shd w:val="clear" w:color="auto" w:fill="D9E2F3" w:themeFill="accent1" w:themeFillTint="33"/>
            <w:vAlign w:val="center"/>
          </w:tcPr>
          <w:p w14:paraId="79B0ED86" w14:textId="44BDDF1B" w:rsidR="00E13179" w:rsidRPr="00E13179" w:rsidRDefault="00E1317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5017" w:type="dxa"/>
            <w:gridSpan w:val="6"/>
            <w:vAlign w:val="center"/>
          </w:tcPr>
          <w:p w14:paraId="13951AC7" w14:textId="77777777" w:rsidR="00E13179" w:rsidRPr="00E13179" w:rsidRDefault="00E1317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409" w:type="dxa"/>
            <w:gridSpan w:val="2"/>
            <w:shd w:val="clear" w:color="auto" w:fill="D9E2F3" w:themeFill="accent1" w:themeFillTint="33"/>
            <w:vAlign w:val="center"/>
          </w:tcPr>
          <w:p w14:paraId="518DE22E" w14:textId="55BF291C" w:rsidR="00E13179" w:rsidRPr="00E13179" w:rsidRDefault="00E1317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 Received</w:t>
            </w:r>
          </w:p>
        </w:tc>
        <w:tc>
          <w:tcPr>
            <w:tcW w:w="3243" w:type="dxa"/>
            <w:gridSpan w:val="7"/>
            <w:vAlign w:val="center"/>
          </w:tcPr>
          <w:p w14:paraId="5A3109C0" w14:textId="54016CFE" w:rsidR="00E13179" w:rsidRPr="00E13179" w:rsidRDefault="00E13179" w:rsidP="00C47C6A">
            <w:pPr>
              <w:spacing w:before="20" w:after="20"/>
              <w:ind w:right="-55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___/___/___</w:t>
            </w:r>
          </w:p>
        </w:tc>
      </w:tr>
      <w:tr w:rsidR="00E13179" w:rsidRPr="00C32911" w14:paraId="1F6ABBEF" w14:textId="77777777" w:rsidTr="00DF2F9B">
        <w:trPr>
          <w:trHeight w:val="340"/>
          <w:jc w:val="center"/>
        </w:trPr>
        <w:tc>
          <w:tcPr>
            <w:tcW w:w="1224" w:type="dxa"/>
            <w:gridSpan w:val="3"/>
            <w:shd w:val="clear" w:color="auto" w:fill="D9E2F3" w:themeFill="accent1" w:themeFillTint="33"/>
            <w:vAlign w:val="center"/>
          </w:tcPr>
          <w:p w14:paraId="6431CD4F" w14:textId="4324F828" w:rsidR="00E13179" w:rsidRPr="00E13179" w:rsidRDefault="00E1317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>Position</w:t>
            </w:r>
          </w:p>
        </w:tc>
        <w:tc>
          <w:tcPr>
            <w:tcW w:w="5017" w:type="dxa"/>
            <w:gridSpan w:val="6"/>
            <w:vAlign w:val="center"/>
          </w:tcPr>
          <w:p w14:paraId="659E2B1C" w14:textId="77777777" w:rsidR="00E13179" w:rsidRPr="00E13179" w:rsidRDefault="00E13179" w:rsidP="00C47C6A">
            <w:pPr>
              <w:spacing w:before="20" w:after="20"/>
              <w:ind w:right="-158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409" w:type="dxa"/>
            <w:gridSpan w:val="2"/>
            <w:shd w:val="clear" w:color="auto" w:fill="D9E2F3" w:themeFill="accent1" w:themeFillTint="33"/>
            <w:vAlign w:val="center"/>
          </w:tcPr>
          <w:p w14:paraId="7B11A3DB" w14:textId="1CF9BE23" w:rsidR="00E13179" w:rsidRPr="00E13179" w:rsidRDefault="00E13179" w:rsidP="00C47C6A">
            <w:pPr>
              <w:spacing w:before="20" w:after="20"/>
              <w:ind w:right="-158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ime Received</w:t>
            </w:r>
          </w:p>
        </w:tc>
        <w:tc>
          <w:tcPr>
            <w:tcW w:w="3243" w:type="dxa"/>
            <w:gridSpan w:val="7"/>
            <w:vAlign w:val="center"/>
          </w:tcPr>
          <w:p w14:paraId="7FE8C216" w14:textId="22832A48" w:rsidR="00E13179" w:rsidRPr="00E13179" w:rsidRDefault="00E13179" w:rsidP="00C47C6A">
            <w:pPr>
              <w:spacing w:before="20" w:after="20"/>
              <w:ind w:right="-55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___: ___</w:t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M/</w:t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M</w:t>
            </w:r>
          </w:p>
        </w:tc>
      </w:tr>
      <w:tr w:rsidR="00E13179" w:rsidRPr="00C32911" w14:paraId="46039A5F" w14:textId="77777777" w:rsidTr="00DF2F9B">
        <w:trPr>
          <w:trHeight w:val="340"/>
          <w:jc w:val="center"/>
        </w:trPr>
        <w:tc>
          <w:tcPr>
            <w:tcW w:w="1224" w:type="dxa"/>
            <w:gridSpan w:val="3"/>
            <w:shd w:val="clear" w:color="auto" w:fill="D9E2F3" w:themeFill="accent1" w:themeFillTint="33"/>
            <w:vAlign w:val="center"/>
          </w:tcPr>
          <w:p w14:paraId="5CB86FB4" w14:textId="7C50FF34" w:rsidR="00E13179" w:rsidRPr="00E13179" w:rsidRDefault="00E1317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5017" w:type="dxa"/>
            <w:gridSpan w:val="6"/>
            <w:vAlign w:val="center"/>
          </w:tcPr>
          <w:p w14:paraId="2AA228DB" w14:textId="77777777" w:rsidR="00E13179" w:rsidRPr="00E13179" w:rsidRDefault="00E1317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409" w:type="dxa"/>
            <w:gridSpan w:val="2"/>
            <w:shd w:val="clear" w:color="auto" w:fill="D9E2F3" w:themeFill="accent1" w:themeFillTint="33"/>
            <w:vAlign w:val="center"/>
          </w:tcPr>
          <w:p w14:paraId="1255BF12" w14:textId="35031C94" w:rsidR="00E13179" w:rsidRPr="00E13179" w:rsidRDefault="00E1317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obile:</w:t>
            </w:r>
          </w:p>
        </w:tc>
        <w:tc>
          <w:tcPr>
            <w:tcW w:w="3243" w:type="dxa"/>
            <w:gridSpan w:val="7"/>
            <w:vAlign w:val="center"/>
          </w:tcPr>
          <w:p w14:paraId="2A061295" w14:textId="4D5445B5" w:rsidR="00E13179" w:rsidRPr="00E13179" w:rsidRDefault="00E1317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</w:p>
        </w:tc>
      </w:tr>
      <w:tr w:rsidR="001F17E9" w:rsidRPr="00C32911" w14:paraId="00F4B3C9" w14:textId="77777777" w:rsidTr="00DF2F9B">
        <w:trPr>
          <w:trHeight w:val="185"/>
          <w:jc w:val="center"/>
        </w:trPr>
        <w:tc>
          <w:tcPr>
            <w:tcW w:w="10893" w:type="dxa"/>
            <w:gridSpan w:val="18"/>
            <w:shd w:val="clear" w:color="auto" w:fill="FFFFFF"/>
            <w:vAlign w:val="center"/>
          </w:tcPr>
          <w:p w14:paraId="134609DA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</w:p>
        </w:tc>
      </w:tr>
      <w:tr w:rsidR="001F17E9" w:rsidRPr="00C32911" w14:paraId="4935F96A" w14:textId="77777777" w:rsidTr="00DF2F9B">
        <w:trPr>
          <w:jc w:val="center"/>
        </w:trPr>
        <w:tc>
          <w:tcPr>
            <w:tcW w:w="10893" w:type="dxa"/>
            <w:gridSpan w:val="18"/>
            <w:shd w:val="clear" w:color="auto" w:fill="D9E2F3" w:themeFill="accent1" w:themeFillTint="33"/>
            <w:vAlign w:val="center"/>
          </w:tcPr>
          <w:p w14:paraId="46A1D35A" w14:textId="660E7688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2. WHAT FACTORS CONTRIBUTED TO THE INCIDENT </w:t>
            </w:r>
            <w:r w:rsidRPr="00C3291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Root cause and contributing factors)?  </w:t>
            </w:r>
            <w:r w:rsidR="00701B59" w:rsidRPr="00C32911"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</w:r>
            <w:r w:rsidRPr="00C32911">
              <w:rPr>
                <w:rFonts w:asciiTheme="minorHAnsi" w:hAnsiTheme="minorHAnsi" w:cstheme="minorHAnsi"/>
                <w:bCs/>
                <w:sz w:val="20"/>
                <w:szCs w:val="20"/>
              </w:rPr>
              <w:t>(Mark all that apply, describe most significant factors)</w:t>
            </w:r>
          </w:p>
        </w:tc>
      </w:tr>
      <w:tr w:rsidR="001F17E9" w:rsidRPr="00C32911" w14:paraId="4ECEA070" w14:textId="77777777" w:rsidTr="00DF2F9B">
        <w:trPr>
          <w:jc w:val="center"/>
        </w:trPr>
        <w:tc>
          <w:tcPr>
            <w:tcW w:w="2896" w:type="dxa"/>
            <w:gridSpan w:val="6"/>
            <w:vAlign w:val="center"/>
          </w:tcPr>
          <w:p w14:paraId="36AE3505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60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1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 Supervision</w:t>
            </w:r>
          </w:p>
        </w:tc>
        <w:tc>
          <w:tcPr>
            <w:tcW w:w="2734" w:type="dxa"/>
            <w:gridSpan w:val="2"/>
            <w:vAlign w:val="center"/>
          </w:tcPr>
          <w:p w14:paraId="5434CEAA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58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2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 Training &amp; Competence</w:t>
            </w:r>
          </w:p>
        </w:tc>
        <w:tc>
          <w:tcPr>
            <w:tcW w:w="2870" w:type="dxa"/>
            <w:gridSpan w:val="6"/>
            <w:vAlign w:val="center"/>
          </w:tcPr>
          <w:p w14:paraId="08E94566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61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3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 Work Procedures</w:t>
            </w:r>
          </w:p>
        </w:tc>
        <w:tc>
          <w:tcPr>
            <w:tcW w:w="2393" w:type="dxa"/>
            <w:gridSpan w:val="4"/>
            <w:vAlign w:val="center"/>
          </w:tcPr>
          <w:p w14:paraId="78181445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62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4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 PPE</w:t>
            </w:r>
          </w:p>
        </w:tc>
      </w:tr>
      <w:tr w:rsidR="001F17E9" w:rsidRPr="00C32911" w14:paraId="1E1E686E" w14:textId="77777777" w:rsidTr="00DF2F9B">
        <w:trPr>
          <w:jc w:val="center"/>
        </w:trPr>
        <w:tc>
          <w:tcPr>
            <w:tcW w:w="2896" w:type="dxa"/>
            <w:gridSpan w:val="6"/>
            <w:vAlign w:val="center"/>
          </w:tcPr>
          <w:p w14:paraId="67EDCED0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65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5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 Other</w:t>
            </w:r>
          </w:p>
        </w:tc>
        <w:tc>
          <w:tcPr>
            <w:tcW w:w="2734" w:type="dxa"/>
            <w:gridSpan w:val="2"/>
            <w:vAlign w:val="center"/>
          </w:tcPr>
          <w:p w14:paraId="2923F182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70" w:type="dxa"/>
            <w:gridSpan w:val="6"/>
            <w:vAlign w:val="center"/>
          </w:tcPr>
          <w:p w14:paraId="62F4C9F0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393" w:type="dxa"/>
            <w:gridSpan w:val="4"/>
            <w:vAlign w:val="center"/>
          </w:tcPr>
          <w:p w14:paraId="63F3E17D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6192768F" w14:textId="77777777" w:rsidTr="00DF2F9B">
        <w:trPr>
          <w:jc w:val="center"/>
        </w:trPr>
        <w:tc>
          <w:tcPr>
            <w:tcW w:w="2896" w:type="dxa"/>
            <w:gridSpan w:val="6"/>
            <w:vAlign w:val="center"/>
          </w:tcPr>
          <w:p w14:paraId="0F990CA5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sz w:val="20"/>
                <w:szCs w:val="20"/>
              </w:rPr>
              <w:t>____________________</w:t>
            </w:r>
          </w:p>
        </w:tc>
        <w:tc>
          <w:tcPr>
            <w:tcW w:w="2734" w:type="dxa"/>
            <w:gridSpan w:val="2"/>
            <w:vAlign w:val="center"/>
          </w:tcPr>
          <w:p w14:paraId="7D86D0C2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70" w:type="dxa"/>
            <w:gridSpan w:val="6"/>
            <w:vAlign w:val="center"/>
          </w:tcPr>
          <w:p w14:paraId="380392DF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393" w:type="dxa"/>
            <w:gridSpan w:val="4"/>
            <w:vAlign w:val="center"/>
          </w:tcPr>
          <w:p w14:paraId="7C263A2B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75C65FA4" w14:textId="77777777" w:rsidTr="00DF2F9B">
        <w:trPr>
          <w:trHeight w:val="111"/>
          <w:jc w:val="center"/>
        </w:trPr>
        <w:tc>
          <w:tcPr>
            <w:tcW w:w="2896" w:type="dxa"/>
            <w:gridSpan w:val="6"/>
            <w:vAlign w:val="center"/>
          </w:tcPr>
          <w:p w14:paraId="4ADB3E5D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734" w:type="dxa"/>
            <w:gridSpan w:val="2"/>
            <w:vAlign w:val="center"/>
          </w:tcPr>
          <w:p w14:paraId="57F45DA2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70" w:type="dxa"/>
            <w:gridSpan w:val="6"/>
            <w:vAlign w:val="center"/>
          </w:tcPr>
          <w:p w14:paraId="54B9069D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393" w:type="dxa"/>
            <w:gridSpan w:val="4"/>
            <w:vAlign w:val="center"/>
          </w:tcPr>
          <w:p w14:paraId="593F8B0D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56760BC8" w14:textId="77777777" w:rsidTr="00DF2F9B">
        <w:trPr>
          <w:jc w:val="center"/>
        </w:trPr>
        <w:tc>
          <w:tcPr>
            <w:tcW w:w="10893" w:type="dxa"/>
            <w:gridSpan w:val="18"/>
            <w:shd w:val="clear" w:color="auto" w:fill="D9E2F3" w:themeFill="accent1" w:themeFillTint="33"/>
            <w:vAlign w:val="center"/>
          </w:tcPr>
          <w:p w14:paraId="56500253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3. CORRECTIVE ACTIONS </w:t>
            </w:r>
            <w:r w:rsidRPr="00C32911">
              <w:rPr>
                <w:rFonts w:asciiTheme="minorHAnsi" w:hAnsiTheme="minorHAnsi" w:cstheme="minorHAnsi"/>
                <w:bCs/>
                <w:sz w:val="20"/>
                <w:szCs w:val="20"/>
              </w:rPr>
              <w:t>(What has been done to correct the situation? – short term fix)</w:t>
            </w:r>
          </w:p>
        </w:tc>
      </w:tr>
      <w:tr w:rsidR="00E13179" w:rsidRPr="00C32911" w14:paraId="31BB5D6D" w14:textId="77777777" w:rsidTr="00DF2F9B">
        <w:trPr>
          <w:trHeight w:val="340"/>
          <w:jc w:val="center"/>
        </w:trPr>
        <w:tc>
          <w:tcPr>
            <w:tcW w:w="448" w:type="dxa"/>
            <w:vAlign w:val="center"/>
          </w:tcPr>
          <w:p w14:paraId="09AEEB80" w14:textId="53E6309F" w:rsidR="00E13179" w:rsidRPr="00E13179" w:rsidRDefault="00E1317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10445" w:type="dxa"/>
            <w:gridSpan w:val="17"/>
            <w:vAlign w:val="center"/>
          </w:tcPr>
          <w:p w14:paraId="32604171" w14:textId="77777777" w:rsidR="00E13179" w:rsidRPr="00C32911" w:rsidRDefault="00E1317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13179" w:rsidRPr="00C32911" w14:paraId="368130CE" w14:textId="77777777" w:rsidTr="00DF2F9B">
        <w:trPr>
          <w:trHeight w:val="340"/>
          <w:jc w:val="center"/>
        </w:trPr>
        <w:tc>
          <w:tcPr>
            <w:tcW w:w="448" w:type="dxa"/>
            <w:vAlign w:val="center"/>
          </w:tcPr>
          <w:p w14:paraId="7BFBDC1C" w14:textId="40E42F36" w:rsidR="00E13179" w:rsidRPr="00E13179" w:rsidRDefault="00E1317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10445" w:type="dxa"/>
            <w:gridSpan w:val="17"/>
            <w:vAlign w:val="center"/>
          </w:tcPr>
          <w:p w14:paraId="41D22924" w14:textId="77777777" w:rsidR="00E13179" w:rsidRPr="00C32911" w:rsidRDefault="00E1317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13179" w:rsidRPr="00C32911" w14:paraId="62B9BD78" w14:textId="77777777" w:rsidTr="00DF2F9B">
        <w:trPr>
          <w:trHeight w:val="340"/>
          <w:jc w:val="center"/>
        </w:trPr>
        <w:tc>
          <w:tcPr>
            <w:tcW w:w="448" w:type="dxa"/>
            <w:vAlign w:val="center"/>
          </w:tcPr>
          <w:p w14:paraId="153A29CD" w14:textId="0CF3F03B" w:rsidR="00E13179" w:rsidRPr="00E13179" w:rsidRDefault="00E1317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10445" w:type="dxa"/>
            <w:gridSpan w:val="17"/>
            <w:vAlign w:val="center"/>
          </w:tcPr>
          <w:p w14:paraId="0426E206" w14:textId="77777777" w:rsidR="00E13179" w:rsidRPr="00C32911" w:rsidRDefault="00E1317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33A5D375" w14:textId="77777777" w:rsidTr="00DF2F9B">
        <w:trPr>
          <w:trHeight w:val="87"/>
          <w:jc w:val="center"/>
        </w:trPr>
        <w:tc>
          <w:tcPr>
            <w:tcW w:w="10893" w:type="dxa"/>
            <w:gridSpan w:val="18"/>
            <w:shd w:val="clear" w:color="auto" w:fill="FFFFFF"/>
            <w:vAlign w:val="center"/>
          </w:tcPr>
          <w:p w14:paraId="0AA694C4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</w:p>
        </w:tc>
      </w:tr>
      <w:tr w:rsidR="001F17E9" w:rsidRPr="00C32911" w14:paraId="5E86C831" w14:textId="77777777" w:rsidTr="00DF2F9B">
        <w:trPr>
          <w:jc w:val="center"/>
        </w:trPr>
        <w:tc>
          <w:tcPr>
            <w:tcW w:w="10893" w:type="dxa"/>
            <w:gridSpan w:val="18"/>
            <w:shd w:val="clear" w:color="auto" w:fill="D9E2F3" w:themeFill="accent1" w:themeFillTint="33"/>
            <w:vAlign w:val="center"/>
          </w:tcPr>
          <w:p w14:paraId="7BAE0871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4. PREVENTION STRATEGY </w:t>
            </w:r>
            <w:r w:rsidRPr="00C3291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What actions can be taken to reduce the risk of reoccurrence? – </w:t>
            </w:r>
            <w:r w:rsidRPr="00C32911">
              <w:rPr>
                <w:rFonts w:asciiTheme="minorHAnsi" w:hAnsiTheme="minorHAnsi" w:cstheme="minorHAnsi"/>
                <w:bCs/>
                <w:sz w:val="18"/>
                <w:szCs w:val="18"/>
              </w:rPr>
              <w:t>long term fix)</w:t>
            </w:r>
          </w:p>
        </w:tc>
      </w:tr>
      <w:tr w:rsidR="00E13179" w:rsidRPr="00C32911" w14:paraId="46F6F281" w14:textId="77777777" w:rsidTr="00DF2F9B">
        <w:trPr>
          <w:trHeight w:val="340"/>
          <w:jc w:val="center"/>
        </w:trPr>
        <w:tc>
          <w:tcPr>
            <w:tcW w:w="516" w:type="dxa"/>
            <w:gridSpan w:val="2"/>
            <w:vAlign w:val="center"/>
          </w:tcPr>
          <w:p w14:paraId="73BAE46D" w14:textId="0553B119" w:rsidR="00E13179" w:rsidRPr="00C32911" w:rsidRDefault="00E1317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0377" w:type="dxa"/>
            <w:gridSpan w:val="16"/>
            <w:vAlign w:val="center"/>
          </w:tcPr>
          <w:p w14:paraId="7FFA78BD" w14:textId="77777777" w:rsidR="00E13179" w:rsidRPr="00C32911" w:rsidRDefault="00E1317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13179" w:rsidRPr="00C32911" w14:paraId="03032F6F" w14:textId="77777777" w:rsidTr="00DF2F9B">
        <w:trPr>
          <w:trHeight w:val="340"/>
          <w:jc w:val="center"/>
        </w:trPr>
        <w:tc>
          <w:tcPr>
            <w:tcW w:w="516" w:type="dxa"/>
            <w:gridSpan w:val="2"/>
            <w:vAlign w:val="center"/>
          </w:tcPr>
          <w:p w14:paraId="0AC224D8" w14:textId="76BDBF41" w:rsidR="00E13179" w:rsidRPr="00C32911" w:rsidRDefault="00E1317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0377" w:type="dxa"/>
            <w:gridSpan w:val="16"/>
            <w:vAlign w:val="center"/>
          </w:tcPr>
          <w:p w14:paraId="11EB17F8" w14:textId="77777777" w:rsidR="00E13179" w:rsidRPr="00C32911" w:rsidRDefault="00E1317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7130A161" w14:textId="77777777" w:rsidTr="00DF2F9B">
        <w:trPr>
          <w:gridAfter w:val="1"/>
          <w:wAfter w:w="90" w:type="dxa"/>
          <w:jc w:val="center"/>
        </w:trPr>
        <w:tc>
          <w:tcPr>
            <w:tcW w:w="10803" w:type="dxa"/>
            <w:gridSpan w:val="17"/>
            <w:shd w:val="clear" w:color="auto" w:fill="B4C6E7"/>
            <w:vAlign w:val="center"/>
          </w:tcPr>
          <w:p w14:paraId="19EB4131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T C     </w:t>
            </w:r>
          </w:p>
        </w:tc>
      </w:tr>
      <w:tr w:rsidR="001F17E9" w:rsidRPr="00C32911" w14:paraId="6FF009D4" w14:textId="77777777" w:rsidTr="00DF2F9B">
        <w:trPr>
          <w:gridAfter w:val="1"/>
          <w:wAfter w:w="90" w:type="dxa"/>
          <w:jc w:val="center"/>
        </w:trPr>
        <w:tc>
          <w:tcPr>
            <w:tcW w:w="10803" w:type="dxa"/>
            <w:gridSpan w:val="17"/>
            <w:shd w:val="clear" w:color="auto" w:fill="D9E2F3" w:themeFill="accent1" w:themeFillTint="33"/>
            <w:vAlign w:val="center"/>
          </w:tcPr>
          <w:p w14:paraId="71AC095C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1. NOTIFICATIONS</w:t>
            </w:r>
          </w:p>
        </w:tc>
      </w:tr>
      <w:tr w:rsidR="001F17E9" w:rsidRPr="00C32911" w14:paraId="3A5FC183" w14:textId="77777777" w:rsidTr="00DF2F9B">
        <w:trPr>
          <w:gridAfter w:val="1"/>
          <w:wAfter w:w="90" w:type="dxa"/>
          <w:trHeight w:val="340"/>
          <w:jc w:val="center"/>
        </w:trPr>
        <w:tc>
          <w:tcPr>
            <w:tcW w:w="5540" w:type="dxa"/>
            <w:gridSpan w:val="7"/>
            <w:shd w:val="clear" w:color="auto" w:fill="auto"/>
            <w:vAlign w:val="center"/>
          </w:tcPr>
          <w:p w14:paraId="66B5EA26" w14:textId="77777777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 Report Received:  ____/____/____</w:t>
            </w:r>
          </w:p>
        </w:tc>
        <w:tc>
          <w:tcPr>
            <w:tcW w:w="5263" w:type="dxa"/>
            <w:gridSpan w:val="10"/>
            <w:shd w:val="clear" w:color="auto" w:fill="auto"/>
            <w:vAlign w:val="center"/>
          </w:tcPr>
          <w:p w14:paraId="6BE48F71" w14:textId="534A5CF5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ime Received:   ____</w:t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: _</w:t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____ </w:t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M/</w:t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M</w:t>
            </w:r>
          </w:p>
        </w:tc>
      </w:tr>
      <w:tr w:rsidR="001F17E9" w:rsidRPr="00C32911" w14:paraId="12279FCF" w14:textId="77777777" w:rsidTr="00DF2F9B">
        <w:trPr>
          <w:gridAfter w:val="1"/>
          <w:wAfter w:w="90" w:type="dxa"/>
          <w:trHeight w:val="340"/>
          <w:jc w:val="center"/>
        </w:trPr>
        <w:tc>
          <w:tcPr>
            <w:tcW w:w="2806" w:type="dxa"/>
            <w:gridSpan w:val="5"/>
            <w:shd w:val="clear" w:color="auto" w:fill="auto"/>
            <w:vAlign w:val="center"/>
          </w:tcPr>
          <w:p w14:paraId="068F81F4" w14:textId="77777777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tifiable Incident?</w:t>
            </w:r>
          </w:p>
        </w:tc>
        <w:tc>
          <w:tcPr>
            <w:tcW w:w="2734" w:type="dxa"/>
            <w:gridSpan w:val="2"/>
            <w:shd w:val="clear" w:color="auto" w:fill="auto"/>
            <w:vAlign w:val="center"/>
          </w:tcPr>
          <w:p w14:paraId="4A792C6E" w14:textId="3D0376CB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YES      </w:t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NO</w:t>
            </w:r>
          </w:p>
        </w:tc>
        <w:tc>
          <w:tcPr>
            <w:tcW w:w="2317" w:type="dxa"/>
            <w:gridSpan w:val="5"/>
            <w:shd w:val="clear" w:color="auto" w:fill="auto"/>
            <w:vAlign w:val="center"/>
          </w:tcPr>
          <w:p w14:paraId="25AA5A0B" w14:textId="77777777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thority Notified:</w:t>
            </w:r>
          </w:p>
        </w:tc>
        <w:tc>
          <w:tcPr>
            <w:tcW w:w="2946" w:type="dxa"/>
            <w:gridSpan w:val="5"/>
            <w:shd w:val="clear" w:color="auto" w:fill="auto"/>
            <w:vAlign w:val="center"/>
          </w:tcPr>
          <w:p w14:paraId="134D28EC" w14:textId="77777777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F17E9" w:rsidRPr="00C32911" w14:paraId="7A572641" w14:textId="77777777" w:rsidTr="00DF2F9B">
        <w:trPr>
          <w:gridAfter w:val="1"/>
          <w:wAfter w:w="90" w:type="dxa"/>
          <w:trHeight w:val="340"/>
          <w:jc w:val="center"/>
        </w:trPr>
        <w:tc>
          <w:tcPr>
            <w:tcW w:w="5540" w:type="dxa"/>
            <w:gridSpan w:val="7"/>
            <w:shd w:val="clear" w:color="auto" w:fill="auto"/>
            <w:vAlign w:val="center"/>
          </w:tcPr>
          <w:p w14:paraId="152A72E9" w14:textId="669E0924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 Notified:   ___/___/___   Time: ____</w:t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: _</w:t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___  </w:t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M</w:t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</w:t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2317" w:type="dxa"/>
            <w:gridSpan w:val="5"/>
            <w:shd w:val="clear" w:color="auto" w:fill="auto"/>
            <w:vAlign w:val="center"/>
          </w:tcPr>
          <w:p w14:paraId="18871CA7" w14:textId="77777777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uthority </w:t>
            </w:r>
            <w:r w:rsidRPr="00E1317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fficer/Record:</w:t>
            </w:r>
          </w:p>
        </w:tc>
        <w:tc>
          <w:tcPr>
            <w:tcW w:w="2946" w:type="dxa"/>
            <w:gridSpan w:val="5"/>
            <w:shd w:val="clear" w:color="auto" w:fill="auto"/>
            <w:vAlign w:val="center"/>
          </w:tcPr>
          <w:p w14:paraId="1262FB80" w14:textId="77777777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F17E9" w:rsidRPr="00C32911" w14:paraId="0193FB78" w14:textId="77777777" w:rsidTr="00DF2F9B">
        <w:trPr>
          <w:gridAfter w:val="1"/>
          <w:wAfter w:w="90" w:type="dxa"/>
          <w:trHeight w:val="340"/>
          <w:jc w:val="center"/>
        </w:trPr>
        <w:tc>
          <w:tcPr>
            <w:tcW w:w="2806" w:type="dxa"/>
            <w:gridSpan w:val="5"/>
            <w:shd w:val="clear" w:color="auto" w:fill="auto"/>
            <w:vAlign w:val="center"/>
          </w:tcPr>
          <w:p w14:paraId="7C6373C3" w14:textId="77777777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cident Investigated By:</w:t>
            </w:r>
          </w:p>
        </w:tc>
        <w:tc>
          <w:tcPr>
            <w:tcW w:w="2734" w:type="dxa"/>
            <w:gridSpan w:val="2"/>
            <w:shd w:val="clear" w:color="auto" w:fill="auto"/>
            <w:vAlign w:val="center"/>
          </w:tcPr>
          <w:p w14:paraId="0E5CEC44" w14:textId="77777777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474" w:type="dxa"/>
            <w:gridSpan w:val="3"/>
            <w:shd w:val="clear" w:color="auto" w:fill="auto"/>
            <w:vAlign w:val="center"/>
          </w:tcPr>
          <w:p w14:paraId="1DE099E3" w14:textId="77777777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Copy to HR? </w:t>
            </w:r>
          </w:p>
        </w:tc>
        <w:tc>
          <w:tcPr>
            <w:tcW w:w="843" w:type="dxa"/>
            <w:gridSpan w:val="2"/>
            <w:shd w:val="clear" w:color="auto" w:fill="auto"/>
            <w:vAlign w:val="center"/>
          </w:tcPr>
          <w:p w14:paraId="4C7C613F" w14:textId="26ED6100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Check72"/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bookmarkEnd w:id="36"/>
            <w:r w:rsidR="00701B59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YES</w:t>
            </w:r>
          </w:p>
        </w:tc>
        <w:tc>
          <w:tcPr>
            <w:tcW w:w="2946" w:type="dxa"/>
            <w:gridSpan w:val="5"/>
            <w:shd w:val="clear" w:color="auto" w:fill="auto"/>
            <w:vAlign w:val="center"/>
          </w:tcPr>
          <w:p w14:paraId="5AAB882D" w14:textId="77777777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Date ____/____/____ </w:t>
            </w:r>
          </w:p>
        </w:tc>
      </w:tr>
      <w:tr w:rsidR="0010066E" w:rsidRPr="00C32911" w14:paraId="2A0F80DD" w14:textId="77777777" w:rsidTr="00DF2F9B">
        <w:trPr>
          <w:gridAfter w:val="1"/>
          <w:wAfter w:w="90" w:type="dxa"/>
          <w:trHeight w:val="340"/>
          <w:jc w:val="center"/>
        </w:trPr>
        <w:tc>
          <w:tcPr>
            <w:tcW w:w="2806" w:type="dxa"/>
            <w:gridSpan w:val="5"/>
            <w:shd w:val="clear" w:color="auto" w:fill="auto"/>
            <w:vAlign w:val="center"/>
          </w:tcPr>
          <w:p w14:paraId="717C546B" w14:textId="0C78CAAF" w:rsidR="0010066E" w:rsidRPr="00E13179" w:rsidRDefault="0010066E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as Participant been notified with the final repot?</w:t>
            </w:r>
          </w:p>
        </w:tc>
        <w:tc>
          <w:tcPr>
            <w:tcW w:w="2734" w:type="dxa"/>
            <w:gridSpan w:val="2"/>
            <w:shd w:val="clear" w:color="auto" w:fill="auto"/>
            <w:vAlign w:val="center"/>
          </w:tcPr>
          <w:p w14:paraId="49BF90D2" w14:textId="3040CB29" w:rsidR="0010066E" w:rsidRPr="00E13179" w:rsidRDefault="00E1317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10066E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               </w:t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10066E"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NO</w:t>
            </w:r>
          </w:p>
        </w:tc>
        <w:tc>
          <w:tcPr>
            <w:tcW w:w="1474" w:type="dxa"/>
            <w:gridSpan w:val="3"/>
            <w:shd w:val="clear" w:color="auto" w:fill="auto"/>
            <w:vAlign w:val="center"/>
          </w:tcPr>
          <w:p w14:paraId="55239D2F" w14:textId="77777777" w:rsidR="0010066E" w:rsidRPr="00E13179" w:rsidRDefault="0010066E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43" w:type="dxa"/>
            <w:gridSpan w:val="2"/>
            <w:shd w:val="clear" w:color="auto" w:fill="auto"/>
            <w:vAlign w:val="center"/>
          </w:tcPr>
          <w:p w14:paraId="5251E632" w14:textId="77777777" w:rsidR="0010066E" w:rsidRPr="00E13179" w:rsidRDefault="0010066E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946" w:type="dxa"/>
            <w:gridSpan w:val="5"/>
            <w:shd w:val="clear" w:color="auto" w:fill="auto"/>
            <w:vAlign w:val="center"/>
          </w:tcPr>
          <w:p w14:paraId="2AF8E900" w14:textId="77777777" w:rsidR="0010066E" w:rsidRPr="00E13179" w:rsidRDefault="0010066E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F17E9" w:rsidRPr="00C32911" w14:paraId="47A81373" w14:textId="77777777" w:rsidTr="00DF2F9B">
        <w:trPr>
          <w:gridAfter w:val="1"/>
          <w:wAfter w:w="90" w:type="dxa"/>
          <w:trHeight w:val="203"/>
          <w:jc w:val="center"/>
        </w:trPr>
        <w:tc>
          <w:tcPr>
            <w:tcW w:w="10803" w:type="dxa"/>
            <w:gridSpan w:val="17"/>
            <w:shd w:val="clear" w:color="auto" w:fill="D9E2F3" w:themeFill="accent1" w:themeFillTint="33"/>
            <w:vAlign w:val="center"/>
          </w:tcPr>
          <w:p w14:paraId="2522EB42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2. INCIDENT CLASSIFICATION</w:t>
            </w:r>
          </w:p>
        </w:tc>
      </w:tr>
      <w:tr w:rsidR="001F17E9" w:rsidRPr="00C32911" w14:paraId="2232D87E" w14:textId="77777777" w:rsidTr="00DF2F9B">
        <w:trPr>
          <w:gridAfter w:val="1"/>
          <w:wAfter w:w="90" w:type="dxa"/>
          <w:trHeight w:val="729"/>
          <w:jc w:val="center"/>
        </w:trPr>
        <w:tc>
          <w:tcPr>
            <w:tcW w:w="10803" w:type="dxa"/>
            <w:gridSpan w:val="17"/>
            <w:shd w:val="clear" w:color="auto" w:fill="F3F3F3"/>
            <w:vAlign w:val="center"/>
          </w:tcPr>
          <w:p w14:paraId="15FF0B45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Catastrophic                               </w:t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Major                              </w:t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Moderate                                   </w:t>
            </w:r>
          </w:p>
          <w:p w14:paraId="746001D2" w14:textId="497417C2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Minor                                      </w:t>
            </w:r>
            <w:r w:rsidR="00701B59"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71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7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Insignificant</w:t>
            </w:r>
          </w:p>
        </w:tc>
      </w:tr>
      <w:tr w:rsidR="001F17E9" w:rsidRPr="00C32911" w14:paraId="31619E4D" w14:textId="77777777" w:rsidTr="00DF2F9B">
        <w:trPr>
          <w:gridAfter w:val="1"/>
          <w:wAfter w:w="90" w:type="dxa"/>
          <w:jc w:val="center"/>
        </w:trPr>
        <w:tc>
          <w:tcPr>
            <w:tcW w:w="10803" w:type="dxa"/>
            <w:gridSpan w:val="17"/>
            <w:shd w:val="clear" w:color="auto" w:fill="D9E2F3" w:themeFill="accent1" w:themeFillTint="33"/>
            <w:vAlign w:val="center"/>
          </w:tcPr>
          <w:p w14:paraId="13A80F5A" w14:textId="77777777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3. ACTION PLAN (What </w:t>
            </w:r>
            <w:r w:rsidRPr="00E13179"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D9E2F3" w:themeFill="accent1" w:themeFillTint="33"/>
              </w:rPr>
              <w:t>systemic actions</w:t>
            </w:r>
            <w:r w:rsidRPr="00E13179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need to be put in place to prevent a recurrence?)</w:t>
            </w:r>
          </w:p>
        </w:tc>
      </w:tr>
      <w:tr w:rsidR="001F17E9" w:rsidRPr="00C32911" w14:paraId="265A8AA3" w14:textId="77777777" w:rsidTr="00DF2F9B">
        <w:trPr>
          <w:gridAfter w:val="1"/>
          <w:wAfter w:w="90" w:type="dxa"/>
          <w:jc w:val="center"/>
        </w:trPr>
        <w:tc>
          <w:tcPr>
            <w:tcW w:w="5540" w:type="dxa"/>
            <w:gridSpan w:val="7"/>
            <w:shd w:val="clear" w:color="auto" w:fill="D9E2F3" w:themeFill="accent1" w:themeFillTint="33"/>
            <w:vAlign w:val="center"/>
          </w:tcPr>
          <w:p w14:paraId="0902C911" w14:textId="088BB0B2" w:rsidR="001F17E9" w:rsidRPr="00C32911" w:rsidRDefault="001F17E9" w:rsidP="00E13179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Specific Action Required</w:t>
            </w:r>
          </w:p>
        </w:tc>
        <w:tc>
          <w:tcPr>
            <w:tcW w:w="3906" w:type="dxa"/>
            <w:gridSpan w:val="9"/>
            <w:shd w:val="clear" w:color="auto" w:fill="D9E2F3" w:themeFill="accent1" w:themeFillTint="33"/>
            <w:vAlign w:val="center"/>
          </w:tcPr>
          <w:p w14:paraId="4AE84387" w14:textId="764EB17B" w:rsidR="001F17E9" w:rsidRPr="00C32911" w:rsidRDefault="001F17E9" w:rsidP="00E13179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Person/Position Responsible</w:t>
            </w:r>
          </w:p>
        </w:tc>
        <w:tc>
          <w:tcPr>
            <w:tcW w:w="1357" w:type="dxa"/>
            <w:shd w:val="clear" w:color="auto" w:fill="D9E2F3" w:themeFill="accent1" w:themeFillTint="33"/>
            <w:vAlign w:val="center"/>
          </w:tcPr>
          <w:p w14:paraId="4B736E48" w14:textId="720649EB" w:rsidR="001F17E9" w:rsidRPr="00C32911" w:rsidRDefault="001F17E9" w:rsidP="00E13179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Target Date</w:t>
            </w:r>
          </w:p>
        </w:tc>
      </w:tr>
      <w:tr w:rsidR="001F17E9" w:rsidRPr="00C32911" w14:paraId="3CD52A3D" w14:textId="77777777" w:rsidTr="00DF2F9B">
        <w:trPr>
          <w:gridAfter w:val="1"/>
          <w:wAfter w:w="90" w:type="dxa"/>
          <w:trHeight w:val="340"/>
          <w:jc w:val="center"/>
        </w:trPr>
        <w:tc>
          <w:tcPr>
            <w:tcW w:w="5540" w:type="dxa"/>
            <w:gridSpan w:val="7"/>
            <w:shd w:val="clear" w:color="auto" w:fill="F3F3F3"/>
            <w:vAlign w:val="center"/>
          </w:tcPr>
          <w:p w14:paraId="7A8557D1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906" w:type="dxa"/>
            <w:gridSpan w:val="9"/>
            <w:shd w:val="clear" w:color="auto" w:fill="F3F3F3"/>
            <w:vAlign w:val="center"/>
          </w:tcPr>
          <w:p w14:paraId="6886ED80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7" w:type="dxa"/>
            <w:shd w:val="clear" w:color="auto" w:fill="F3F3F3"/>
            <w:vAlign w:val="center"/>
          </w:tcPr>
          <w:p w14:paraId="1B523C04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6737C13D" w14:textId="77777777" w:rsidTr="00DF2F9B">
        <w:trPr>
          <w:gridAfter w:val="1"/>
          <w:wAfter w:w="90" w:type="dxa"/>
          <w:trHeight w:val="340"/>
          <w:jc w:val="center"/>
        </w:trPr>
        <w:tc>
          <w:tcPr>
            <w:tcW w:w="5540" w:type="dxa"/>
            <w:gridSpan w:val="7"/>
            <w:shd w:val="clear" w:color="auto" w:fill="F3F3F3"/>
            <w:vAlign w:val="center"/>
          </w:tcPr>
          <w:p w14:paraId="58C23642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06" w:type="dxa"/>
            <w:gridSpan w:val="9"/>
            <w:shd w:val="clear" w:color="auto" w:fill="F3F3F3"/>
            <w:vAlign w:val="center"/>
          </w:tcPr>
          <w:p w14:paraId="2DA8627C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7" w:type="dxa"/>
            <w:shd w:val="clear" w:color="auto" w:fill="F3F3F3"/>
            <w:vAlign w:val="center"/>
          </w:tcPr>
          <w:p w14:paraId="2FD70717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F17E9" w:rsidRPr="00C32911" w14:paraId="6C433B2A" w14:textId="77777777" w:rsidTr="00DF2F9B">
        <w:trPr>
          <w:gridAfter w:val="1"/>
          <w:wAfter w:w="90" w:type="dxa"/>
          <w:jc w:val="center"/>
        </w:trPr>
        <w:tc>
          <w:tcPr>
            <w:tcW w:w="10803" w:type="dxa"/>
            <w:gridSpan w:val="17"/>
            <w:shd w:val="clear" w:color="auto" w:fill="D9E2F3" w:themeFill="accent1" w:themeFillTint="33"/>
            <w:vAlign w:val="center"/>
          </w:tcPr>
          <w:p w14:paraId="60FD30BA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4.  DOES THE RISK ASSESSMENT NEED TO BE REVIEWED AS A RESULT OF THIS INCIDENT?</w:t>
            </w:r>
          </w:p>
        </w:tc>
      </w:tr>
      <w:tr w:rsidR="001F17E9" w:rsidRPr="00C32911" w14:paraId="070B3295" w14:textId="77777777" w:rsidTr="00DF2F9B">
        <w:trPr>
          <w:gridAfter w:val="1"/>
          <w:wAfter w:w="90" w:type="dxa"/>
          <w:trHeight w:val="340"/>
          <w:jc w:val="center"/>
        </w:trPr>
        <w:tc>
          <w:tcPr>
            <w:tcW w:w="8640" w:type="dxa"/>
            <w:gridSpan w:val="15"/>
            <w:vAlign w:val="center"/>
          </w:tcPr>
          <w:p w14:paraId="6A41B42A" w14:textId="77777777" w:rsidR="001F17E9" w:rsidRPr="00E13179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Risk assessment to be completed in consultation with contractor/s and other parties involved)</w:t>
            </w:r>
          </w:p>
        </w:tc>
        <w:tc>
          <w:tcPr>
            <w:tcW w:w="2163" w:type="dxa"/>
            <w:gridSpan w:val="2"/>
            <w:vAlign w:val="center"/>
          </w:tcPr>
          <w:p w14:paraId="75A99D79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66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8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YES</w:t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     </w:t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67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</w:r>
            <w:r w:rsidR="00110AD8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9"/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NO</w:t>
            </w:r>
          </w:p>
        </w:tc>
      </w:tr>
      <w:tr w:rsidR="001F17E9" w:rsidRPr="00C32911" w14:paraId="424E67FB" w14:textId="77777777" w:rsidTr="00DF2F9B">
        <w:trPr>
          <w:gridAfter w:val="1"/>
          <w:wAfter w:w="90" w:type="dxa"/>
          <w:jc w:val="center"/>
        </w:trPr>
        <w:tc>
          <w:tcPr>
            <w:tcW w:w="10803" w:type="dxa"/>
            <w:gridSpan w:val="17"/>
            <w:shd w:val="clear" w:color="auto" w:fill="B4C6E7"/>
            <w:vAlign w:val="center"/>
          </w:tcPr>
          <w:p w14:paraId="53A028E9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sz w:val="20"/>
                <w:szCs w:val="20"/>
              </w:rPr>
              <w:t>PART D - REVIEW OF THE INCIDENT by Managing Director/ Management Team</w:t>
            </w:r>
          </w:p>
        </w:tc>
      </w:tr>
      <w:tr w:rsidR="001F17E9" w:rsidRPr="00C32911" w14:paraId="311B645B" w14:textId="77777777" w:rsidTr="00DF2F9B">
        <w:trPr>
          <w:gridAfter w:val="1"/>
          <w:wAfter w:w="90" w:type="dxa"/>
          <w:trHeight w:val="328"/>
          <w:jc w:val="center"/>
        </w:trPr>
        <w:tc>
          <w:tcPr>
            <w:tcW w:w="1260" w:type="dxa"/>
            <w:gridSpan w:val="4"/>
            <w:shd w:val="clear" w:color="auto" w:fill="D9E2F3" w:themeFill="accent1" w:themeFillTint="33"/>
            <w:vAlign w:val="center"/>
          </w:tcPr>
          <w:p w14:paraId="54F7F341" w14:textId="70A7A78F" w:rsidR="001F17E9" w:rsidRPr="00C32911" w:rsidRDefault="001F17E9" w:rsidP="00E13179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6984" w:type="dxa"/>
            <w:gridSpan w:val="9"/>
            <w:vAlign w:val="center"/>
          </w:tcPr>
          <w:p w14:paraId="473BF41B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9" w:type="dxa"/>
            <w:gridSpan w:val="4"/>
            <w:vMerge w:val="restart"/>
            <w:vAlign w:val="center"/>
          </w:tcPr>
          <w:p w14:paraId="6210946F" w14:textId="6629D72A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</w:t>
            </w:r>
            <w:r w:rsidR="00701B59"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  <w:r w:rsidRPr="00C32911">
              <w:rPr>
                <w:rFonts w:asciiTheme="minorHAnsi" w:hAnsiTheme="minorHAnsi" w:cstheme="minorHAnsi"/>
                <w:sz w:val="20"/>
                <w:szCs w:val="20"/>
              </w:rPr>
              <w:t xml:space="preserve"> ___/___/___</w:t>
            </w:r>
          </w:p>
        </w:tc>
      </w:tr>
      <w:tr w:rsidR="001F17E9" w:rsidRPr="00C32911" w14:paraId="2C10D6F6" w14:textId="77777777" w:rsidTr="00DF2F9B">
        <w:trPr>
          <w:gridAfter w:val="1"/>
          <w:wAfter w:w="90" w:type="dxa"/>
          <w:trHeight w:val="2167"/>
          <w:jc w:val="center"/>
        </w:trPr>
        <w:tc>
          <w:tcPr>
            <w:tcW w:w="1260" w:type="dxa"/>
            <w:gridSpan w:val="4"/>
            <w:shd w:val="clear" w:color="auto" w:fill="D9E2F3" w:themeFill="accent1" w:themeFillTint="33"/>
            <w:vAlign w:val="center"/>
          </w:tcPr>
          <w:p w14:paraId="02E5BE78" w14:textId="77777777" w:rsidR="001F17E9" w:rsidRPr="00C32911" w:rsidRDefault="001F17E9" w:rsidP="00E13179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2C8B90A" w14:textId="6AD3FA47" w:rsidR="001F17E9" w:rsidRPr="00C32911" w:rsidRDefault="001F17E9" w:rsidP="00E13179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3291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mment</w:t>
            </w:r>
          </w:p>
          <w:p w14:paraId="296F9E5C" w14:textId="77777777" w:rsidR="001F17E9" w:rsidRPr="00C32911" w:rsidRDefault="001F17E9" w:rsidP="00E13179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3A1B0537" w14:textId="77777777" w:rsidR="001F17E9" w:rsidRPr="00C32911" w:rsidRDefault="001F17E9" w:rsidP="00E13179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6984" w:type="dxa"/>
            <w:gridSpan w:val="9"/>
            <w:vAlign w:val="center"/>
          </w:tcPr>
          <w:p w14:paraId="39A3E7FF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9" w:type="dxa"/>
            <w:gridSpan w:val="4"/>
            <w:vMerge/>
            <w:vAlign w:val="center"/>
          </w:tcPr>
          <w:p w14:paraId="6007F362" w14:textId="77777777" w:rsidR="001F17E9" w:rsidRPr="00C32911" w:rsidRDefault="001F17E9" w:rsidP="00C47C6A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D136579" w14:textId="77777777" w:rsidR="001F17E9" w:rsidRPr="00C32911" w:rsidRDefault="001F17E9" w:rsidP="001F17E9">
      <w:pPr>
        <w:tabs>
          <w:tab w:val="left" w:pos="1286"/>
        </w:tabs>
        <w:rPr>
          <w:rFonts w:asciiTheme="minorHAnsi" w:hAnsiTheme="minorHAnsi" w:cstheme="minorHAnsi"/>
        </w:rPr>
      </w:pPr>
    </w:p>
    <w:p w14:paraId="0C289F16" w14:textId="77777777" w:rsidR="001F17E9" w:rsidRPr="00C32911" w:rsidRDefault="001F17E9" w:rsidP="001F17E9">
      <w:pPr>
        <w:rPr>
          <w:rFonts w:asciiTheme="minorHAnsi" w:hAnsiTheme="minorHAnsi" w:cstheme="minorHAnsi"/>
        </w:rPr>
      </w:pPr>
    </w:p>
    <w:sectPr w:rsidR="001F17E9" w:rsidRPr="00C32911" w:rsidSect="005F19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80" w:right="680" w:bottom="680" w:left="680" w:header="709" w:footer="2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3A1474" w14:textId="77777777" w:rsidR="00110AD8" w:rsidRDefault="00110AD8">
      <w:r>
        <w:separator/>
      </w:r>
    </w:p>
  </w:endnote>
  <w:endnote w:type="continuationSeparator" w:id="0">
    <w:p w14:paraId="401391EA" w14:textId="77777777" w:rsidR="00110AD8" w:rsidRDefault="00110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34D6F" w14:textId="77777777" w:rsidR="00FE6F77" w:rsidRDefault="00FE6F77">
    <w:pPr>
      <w:pStyle w:val="Footer"/>
    </w:pPr>
  </w:p>
  <w:p w14:paraId="612E4B5A" w14:textId="77777777" w:rsidR="001628E4" w:rsidRDefault="001628E4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156725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121717" w14:textId="77777777" w:rsidR="00DF2F9B" w:rsidRDefault="00DF2F9B" w:rsidP="00DF2F9B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31861CB4" wp14:editId="0107F245">
                  <wp:extent cx="5467350" cy="54610"/>
                  <wp:effectExtent l="9525" t="19050" r="9525" b="12065"/>
                  <wp:docPr id="1013404356" name="Flowchart: Decision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467350" cy="54610"/>
                          </a:xfrm>
                          <a:prstGeom prst="flowChartDecision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cx1="http://schemas.microsoft.com/office/drawing/2015/9/8/chartex">
              <w:pict>
                <v:shapetype w14:anchorId="24810047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" o:spid="_x0000_s1026" type="#_x0000_t110" style="width:430.5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" fillcolor="black">
                  <w10:anchorlock/>
                </v:shape>
              </w:pict>
            </mc:Fallback>
          </mc:AlternateContent>
        </w:r>
      </w:p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EA9BDDC" w14:textId="266E6EE0" w:rsidR="005F19A0" w:rsidRPr="00DF2F9B" w:rsidRDefault="00DF2F9B" w:rsidP="00DF2F9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681AAC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681AAC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B2E120" w14:textId="77777777" w:rsidR="002B5805" w:rsidRDefault="002B58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2B270F" w14:textId="77777777" w:rsidR="00110AD8" w:rsidRDefault="00110AD8">
      <w:r>
        <w:separator/>
      </w:r>
    </w:p>
  </w:footnote>
  <w:footnote w:type="continuationSeparator" w:id="0">
    <w:p w14:paraId="72DFC919" w14:textId="77777777" w:rsidR="00110AD8" w:rsidRDefault="00110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E3173" w14:textId="77777777" w:rsidR="00FE6F77" w:rsidRDefault="00FE6F77">
    <w:pPr>
      <w:pStyle w:val="Header"/>
    </w:pPr>
  </w:p>
  <w:p w14:paraId="0CFBBCDB" w14:textId="77777777" w:rsidR="001628E4" w:rsidRDefault="001628E4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154A3" w14:textId="77777777" w:rsidR="00793892" w:rsidRDefault="00793892" w:rsidP="00BE67CB">
    <w:pPr>
      <w:pStyle w:val="Header"/>
      <w:rPr>
        <w:sz w:val="10"/>
        <w:szCs w:val="10"/>
      </w:rPr>
    </w:pPr>
  </w:p>
  <w:p w14:paraId="7D2F6CB6" w14:textId="77777777" w:rsidR="00793892" w:rsidRDefault="00793892" w:rsidP="00BE67CB">
    <w:pPr>
      <w:pStyle w:val="Header"/>
      <w:rPr>
        <w:sz w:val="10"/>
        <w:szCs w:val="10"/>
      </w:rPr>
    </w:pPr>
  </w:p>
  <w:tbl>
    <w:tblPr>
      <w:tblStyle w:val="GridTable4-Accent1"/>
      <w:tblW w:w="10213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886"/>
      <w:gridCol w:w="3896"/>
      <w:gridCol w:w="3431"/>
    </w:tblGrid>
    <w:tr w:rsidR="00793892" w:rsidRPr="008E730E" w14:paraId="10CFB1DD" w14:textId="77777777" w:rsidTr="00C3291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801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842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cBorders>
          <w:shd w:val="clear" w:color="auto" w:fill="FFFFFF" w:themeFill="background1"/>
        </w:tcPr>
        <w:p w14:paraId="1F6A8D43" w14:textId="77777777" w:rsidR="00793892" w:rsidRDefault="00793892" w:rsidP="00793892">
          <w:pPr>
            <w:pStyle w:val="Header"/>
            <w:tabs>
              <w:tab w:val="right" w:pos="9781"/>
            </w:tabs>
            <w:jc w:val="center"/>
            <w:rPr>
              <w:b w:val="0"/>
              <w:bCs w:val="0"/>
            </w:rPr>
          </w:pPr>
        </w:p>
        <w:p w14:paraId="55BA0E31" w14:textId="47574A6D" w:rsidR="00793892" w:rsidRPr="008E730E" w:rsidRDefault="00681AAC" w:rsidP="00793892">
          <w:pPr>
            <w:pStyle w:val="Header"/>
            <w:tabs>
              <w:tab w:val="right" w:pos="9781"/>
            </w:tabs>
            <w:jc w:val="center"/>
            <w:rPr>
              <w:rFonts w:ascii="Calibri" w:hAnsi="Calibri" w:cs="Calibri"/>
              <w:b w:val="0"/>
              <w:bCs w:val="0"/>
            </w:rPr>
          </w:pPr>
          <w:r w:rsidRPr="00C428F3">
            <w:rPr>
              <w:noProof/>
              <w:color w:val="auto"/>
              <w:lang w:val="en-US"/>
            </w:rPr>
            <w:drawing>
              <wp:inline distT="0" distB="0" distL="0" distR="0" wp14:anchorId="7ACF1FF8" wp14:editId="770A6E44">
                <wp:extent cx="1693545" cy="1058545"/>
                <wp:effectExtent l="0" t="0" r="1905" b="8255"/>
                <wp:docPr id="2" name="Picture 2" descr="C:\Users\PC\Dropbox\Mobina\Job 54 - Light Healthcare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C\Dropbox\Mobina\Job 54 - Light Healthcare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3545" cy="1058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gridSpan w:val="2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cBorders>
          <w:shd w:val="clear" w:color="auto" w:fill="8EAADB" w:themeFill="accent1" w:themeFillTint="99"/>
          <w:vAlign w:val="center"/>
        </w:tcPr>
        <w:p w14:paraId="5DBF593F" w14:textId="6642A283" w:rsidR="00793892" w:rsidRPr="00793892" w:rsidRDefault="00793892" w:rsidP="00793892">
          <w:pPr>
            <w:pStyle w:val="Header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libri" w:hAnsi="Calibri" w:cs="Calibri"/>
              <w:b w:val="0"/>
              <w:bCs w:val="0"/>
              <w:color w:val="auto"/>
              <w:sz w:val="44"/>
              <w:szCs w:val="44"/>
            </w:rPr>
          </w:pPr>
          <w:r w:rsidRPr="00793892">
            <w:rPr>
              <w:rFonts w:ascii="Calibri" w:hAnsi="Calibri" w:cs="Calibri"/>
              <w:color w:val="auto"/>
              <w:sz w:val="44"/>
              <w:szCs w:val="44"/>
            </w:rPr>
            <w:t xml:space="preserve">FORM4.Incident Report  </w:t>
          </w:r>
        </w:p>
      </w:tc>
    </w:tr>
    <w:tr w:rsidR="00793892" w:rsidRPr="008E730E" w14:paraId="6B6522D8" w14:textId="77777777" w:rsidTr="00C32911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42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842" w:type="dxa"/>
          <w:shd w:val="clear" w:color="auto" w:fill="8EAADB" w:themeFill="accent1" w:themeFillTint="99"/>
          <w:vAlign w:val="center"/>
        </w:tcPr>
        <w:p w14:paraId="0AE714F3" w14:textId="6C4426CC" w:rsidR="00793892" w:rsidRPr="00112464" w:rsidRDefault="00793892" w:rsidP="00793892">
          <w:pPr>
            <w:pStyle w:val="Header"/>
            <w:jc w:val="center"/>
            <w:rPr>
              <w:rFonts w:ascii="Calibri" w:hAnsi="Calibri" w:cs="Calibri"/>
              <w:b w:val="0"/>
              <w:bCs w:val="0"/>
            </w:rPr>
          </w:pPr>
          <w:r w:rsidRPr="00112464">
            <w:rPr>
              <w:rFonts w:ascii="Calibri" w:hAnsi="Calibri" w:cs="Calibri"/>
            </w:rPr>
            <w:t>Doc No: Form0</w:t>
          </w:r>
          <w:r>
            <w:rPr>
              <w:rFonts w:ascii="Calibri" w:hAnsi="Calibri" w:cs="Calibri"/>
            </w:rPr>
            <w:t>4</w:t>
          </w:r>
        </w:p>
      </w:tc>
      <w:tc>
        <w:tcPr>
          <w:tcW w:w="3922" w:type="dxa"/>
          <w:shd w:val="clear" w:color="auto" w:fill="8EAADB" w:themeFill="accent1" w:themeFillTint="99"/>
          <w:vAlign w:val="center"/>
        </w:tcPr>
        <w:p w14:paraId="5E1B6174" w14:textId="77777777" w:rsidR="00793892" w:rsidRPr="00112464" w:rsidRDefault="00793892" w:rsidP="00793892">
          <w:pPr>
            <w:pStyle w:val="Header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libri" w:hAnsi="Calibri" w:cs="Calibri"/>
              <w:b/>
              <w:bCs/>
            </w:rPr>
          </w:pPr>
          <w:r w:rsidRPr="00112464">
            <w:rPr>
              <w:rFonts w:ascii="Calibri" w:hAnsi="Calibri" w:cs="Calibri"/>
              <w:b/>
              <w:bCs/>
            </w:rPr>
            <w:t>Version No: 01</w:t>
          </w:r>
        </w:p>
      </w:tc>
      <w:tc>
        <w:tcPr>
          <w:tcW w:w="3449" w:type="dxa"/>
          <w:shd w:val="clear" w:color="auto" w:fill="8EAADB" w:themeFill="accent1" w:themeFillTint="99"/>
          <w:vAlign w:val="center"/>
        </w:tcPr>
        <w:p w14:paraId="5B767B4D" w14:textId="39DA40DF" w:rsidR="00793892" w:rsidRPr="00112464" w:rsidRDefault="002B5805" w:rsidP="00793892">
          <w:pPr>
            <w:pStyle w:val="Header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libri" w:hAnsi="Calibri" w:cs="Calibri"/>
              <w:b/>
              <w:bCs/>
            </w:rPr>
          </w:pPr>
          <w:r w:rsidRPr="002B5805">
            <w:rPr>
              <w:rFonts w:ascii="Calibri" w:hAnsi="Calibri" w:cs="Calibri"/>
              <w:b/>
              <w:bCs/>
            </w:rPr>
            <w:t xml:space="preserve">Version </w:t>
          </w:r>
          <w:r w:rsidR="00681AAC">
            <w:rPr>
              <w:rFonts w:ascii="Calibri" w:hAnsi="Calibri" w:cs="Calibri"/>
              <w:b/>
              <w:bCs/>
            </w:rPr>
            <w:t>Date: 31</w:t>
          </w:r>
          <w:bookmarkStart w:id="40" w:name="_GoBack"/>
          <w:bookmarkEnd w:id="40"/>
          <w:r w:rsidR="00681AAC">
            <w:rPr>
              <w:rFonts w:ascii="Calibri" w:hAnsi="Calibri" w:cs="Calibri"/>
              <w:b/>
              <w:bCs/>
            </w:rPr>
            <w:t>/05</w:t>
          </w:r>
          <w:r w:rsidRPr="002B5805">
            <w:rPr>
              <w:rFonts w:ascii="Calibri" w:hAnsi="Calibri" w:cs="Calibri"/>
              <w:b/>
              <w:bCs/>
            </w:rPr>
            <w:t>/2025</w:t>
          </w:r>
        </w:p>
      </w:tc>
    </w:tr>
  </w:tbl>
  <w:p w14:paraId="21A2D77F" w14:textId="77777777" w:rsidR="0095217D" w:rsidRDefault="0095217D" w:rsidP="00BE67CB">
    <w:pPr>
      <w:pStyle w:val="Header"/>
      <w:rPr>
        <w:sz w:val="10"/>
        <w:szCs w:val="10"/>
      </w:rPr>
    </w:pPr>
  </w:p>
  <w:p w14:paraId="511B2675" w14:textId="2048BDB7" w:rsidR="00FF48CA" w:rsidRPr="000A4FF5" w:rsidRDefault="00BF520D" w:rsidP="00BE67CB">
    <w:pPr>
      <w:pStyle w:val="Header"/>
      <w:rPr>
        <w:sz w:val="10"/>
        <w:szCs w:val="10"/>
      </w:rPr>
    </w:pPr>
    <w:r w:rsidRPr="00C7205C">
      <w:rPr>
        <w:rFonts w:ascii="Calibri" w:hAnsi="Calibri" w:cs="Calibri"/>
        <w:noProof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EDE12AB" wp14:editId="2748B42F">
              <wp:simplePos x="0" y="0"/>
              <wp:positionH relativeFrom="page">
                <wp:posOffset>190195</wp:posOffset>
              </wp:positionH>
              <wp:positionV relativeFrom="page">
                <wp:posOffset>270662</wp:posOffset>
              </wp:positionV>
              <wp:extent cx="7155815" cy="10051085"/>
              <wp:effectExtent l="0" t="0" r="18415" b="26670"/>
              <wp:wrapNone/>
              <wp:docPr id="452" name="Rectangle 4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155815" cy="10051085"/>
                      </a:xfrm>
                      <a:prstGeom prst="rect">
                        <a:avLst/>
                      </a:prstGeom>
                      <a:noFill/>
                      <a:ln w="15875" cap="flat" cmpd="sng" algn="ctr">
                        <a:solidFill>
                          <a:srgbClr val="E7E6E6">
                            <a:lumMod val="50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cx1="http://schemas.microsoft.com/office/drawing/2015/9/8/chartex">
          <w:pict>
            <v:rect w14:anchorId="0E87B4CF" id="Rectangle 452" o:spid="_x0000_s1026" style="position:absolute;margin-left:15pt;margin-top:21.3pt;width:563.45pt;height:791.4pt;z-index:251657728;visibility:visible;mso-wrap-style:square;mso-width-percent:95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5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" filled="f" strokecolor="#767171" strokeweight="1.25pt">
              <v:path arrowok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C23CF1" w14:textId="77777777" w:rsidR="002B5805" w:rsidRDefault="002B58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821A1"/>
    <w:multiLevelType w:val="hybridMultilevel"/>
    <w:tmpl w:val="5BC88A62"/>
    <w:lvl w:ilvl="0" w:tplc="7C52DF34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B527D6"/>
    <w:multiLevelType w:val="hybridMultilevel"/>
    <w:tmpl w:val="F0C4549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52F12117"/>
    <w:multiLevelType w:val="hybridMultilevel"/>
    <w:tmpl w:val="3724DE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A1A1305"/>
    <w:multiLevelType w:val="hybridMultilevel"/>
    <w:tmpl w:val="C5F4B84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rQwtLQ0Njc1MDRT0lEKTi0uzszPAykwrQUAfLdhuCwAAAA="/>
  </w:docVars>
  <w:rsids>
    <w:rsidRoot w:val="000B714E"/>
    <w:rsid w:val="00037951"/>
    <w:rsid w:val="00047702"/>
    <w:rsid w:val="00060A2A"/>
    <w:rsid w:val="00074EAB"/>
    <w:rsid w:val="00091B80"/>
    <w:rsid w:val="000977C1"/>
    <w:rsid w:val="000A4FF5"/>
    <w:rsid w:val="000B714E"/>
    <w:rsid w:val="000E0842"/>
    <w:rsid w:val="000E71CD"/>
    <w:rsid w:val="000F4F23"/>
    <w:rsid w:val="0010066E"/>
    <w:rsid w:val="00106D54"/>
    <w:rsid w:val="00110AD8"/>
    <w:rsid w:val="00111FEE"/>
    <w:rsid w:val="00120DFF"/>
    <w:rsid w:val="00122EF1"/>
    <w:rsid w:val="001411B5"/>
    <w:rsid w:val="001628E4"/>
    <w:rsid w:val="00177DCE"/>
    <w:rsid w:val="001E2BD8"/>
    <w:rsid w:val="001F17E9"/>
    <w:rsid w:val="00234611"/>
    <w:rsid w:val="00251C46"/>
    <w:rsid w:val="002530AD"/>
    <w:rsid w:val="0028187A"/>
    <w:rsid w:val="00291EED"/>
    <w:rsid w:val="00292D81"/>
    <w:rsid w:val="002B2C36"/>
    <w:rsid w:val="002B5805"/>
    <w:rsid w:val="002D25CB"/>
    <w:rsid w:val="00311552"/>
    <w:rsid w:val="00336571"/>
    <w:rsid w:val="00364D1B"/>
    <w:rsid w:val="003B4A48"/>
    <w:rsid w:val="003C02CA"/>
    <w:rsid w:val="003D2BAA"/>
    <w:rsid w:val="003D302D"/>
    <w:rsid w:val="003E6DFA"/>
    <w:rsid w:val="00411081"/>
    <w:rsid w:val="004114A9"/>
    <w:rsid w:val="00421783"/>
    <w:rsid w:val="00461B00"/>
    <w:rsid w:val="0048272B"/>
    <w:rsid w:val="004C0E30"/>
    <w:rsid w:val="004C27DE"/>
    <w:rsid w:val="004D23CD"/>
    <w:rsid w:val="004D3999"/>
    <w:rsid w:val="004E6EDE"/>
    <w:rsid w:val="00504D18"/>
    <w:rsid w:val="00515E5C"/>
    <w:rsid w:val="00536A5D"/>
    <w:rsid w:val="005916B1"/>
    <w:rsid w:val="005C6243"/>
    <w:rsid w:val="005C6C6A"/>
    <w:rsid w:val="005E260A"/>
    <w:rsid w:val="005F111C"/>
    <w:rsid w:val="005F19A0"/>
    <w:rsid w:val="0062127D"/>
    <w:rsid w:val="00642E18"/>
    <w:rsid w:val="00656231"/>
    <w:rsid w:val="00657957"/>
    <w:rsid w:val="00681AAC"/>
    <w:rsid w:val="006C4E95"/>
    <w:rsid w:val="006D3268"/>
    <w:rsid w:val="00701B59"/>
    <w:rsid w:val="007104EE"/>
    <w:rsid w:val="0071254B"/>
    <w:rsid w:val="00722486"/>
    <w:rsid w:val="0072775A"/>
    <w:rsid w:val="0075189A"/>
    <w:rsid w:val="007574D9"/>
    <w:rsid w:val="0076738B"/>
    <w:rsid w:val="00770554"/>
    <w:rsid w:val="00775A50"/>
    <w:rsid w:val="00776118"/>
    <w:rsid w:val="00793892"/>
    <w:rsid w:val="0079430B"/>
    <w:rsid w:val="0079645F"/>
    <w:rsid w:val="007A2CB8"/>
    <w:rsid w:val="007A4786"/>
    <w:rsid w:val="007B1228"/>
    <w:rsid w:val="007D07CC"/>
    <w:rsid w:val="008052D9"/>
    <w:rsid w:val="00820FA3"/>
    <w:rsid w:val="0084665E"/>
    <w:rsid w:val="00867147"/>
    <w:rsid w:val="008927CD"/>
    <w:rsid w:val="008B737A"/>
    <w:rsid w:val="008C7CAA"/>
    <w:rsid w:val="008D1A03"/>
    <w:rsid w:val="008D51E0"/>
    <w:rsid w:val="009328E8"/>
    <w:rsid w:val="0095217D"/>
    <w:rsid w:val="00957A7A"/>
    <w:rsid w:val="009940BF"/>
    <w:rsid w:val="009947DA"/>
    <w:rsid w:val="009A2248"/>
    <w:rsid w:val="009B2EB9"/>
    <w:rsid w:val="009E4724"/>
    <w:rsid w:val="009E673B"/>
    <w:rsid w:val="00A00C14"/>
    <w:rsid w:val="00A25155"/>
    <w:rsid w:val="00A518E9"/>
    <w:rsid w:val="00A52650"/>
    <w:rsid w:val="00A52763"/>
    <w:rsid w:val="00A605EB"/>
    <w:rsid w:val="00A7674D"/>
    <w:rsid w:val="00A8681F"/>
    <w:rsid w:val="00AA13A0"/>
    <w:rsid w:val="00AB3D7E"/>
    <w:rsid w:val="00AF745C"/>
    <w:rsid w:val="00B10CF4"/>
    <w:rsid w:val="00B2046F"/>
    <w:rsid w:val="00B44F4E"/>
    <w:rsid w:val="00B505DB"/>
    <w:rsid w:val="00B51BE5"/>
    <w:rsid w:val="00B7183D"/>
    <w:rsid w:val="00B7496F"/>
    <w:rsid w:val="00B805FD"/>
    <w:rsid w:val="00B9098B"/>
    <w:rsid w:val="00B940D6"/>
    <w:rsid w:val="00B960BB"/>
    <w:rsid w:val="00BB5623"/>
    <w:rsid w:val="00BC2D1F"/>
    <w:rsid w:val="00BE67CB"/>
    <w:rsid w:val="00BF020B"/>
    <w:rsid w:val="00BF520D"/>
    <w:rsid w:val="00C0588D"/>
    <w:rsid w:val="00C10404"/>
    <w:rsid w:val="00C32911"/>
    <w:rsid w:val="00C43675"/>
    <w:rsid w:val="00C47C6A"/>
    <w:rsid w:val="00C50723"/>
    <w:rsid w:val="00C53750"/>
    <w:rsid w:val="00C614AB"/>
    <w:rsid w:val="00C77A63"/>
    <w:rsid w:val="00C77BA8"/>
    <w:rsid w:val="00C80194"/>
    <w:rsid w:val="00CA5C5B"/>
    <w:rsid w:val="00CC3D24"/>
    <w:rsid w:val="00CC5834"/>
    <w:rsid w:val="00CD7A70"/>
    <w:rsid w:val="00D13B50"/>
    <w:rsid w:val="00D23F7C"/>
    <w:rsid w:val="00D350EF"/>
    <w:rsid w:val="00D41912"/>
    <w:rsid w:val="00D46138"/>
    <w:rsid w:val="00D63806"/>
    <w:rsid w:val="00D77755"/>
    <w:rsid w:val="00D832D1"/>
    <w:rsid w:val="00D85EE2"/>
    <w:rsid w:val="00D95DF9"/>
    <w:rsid w:val="00D97974"/>
    <w:rsid w:val="00DA0D0D"/>
    <w:rsid w:val="00DA3EAA"/>
    <w:rsid w:val="00DA6A64"/>
    <w:rsid w:val="00DB5FAE"/>
    <w:rsid w:val="00DC0858"/>
    <w:rsid w:val="00DF14B8"/>
    <w:rsid w:val="00DF2F9B"/>
    <w:rsid w:val="00E13179"/>
    <w:rsid w:val="00E563B1"/>
    <w:rsid w:val="00E67420"/>
    <w:rsid w:val="00EA2381"/>
    <w:rsid w:val="00EC7E10"/>
    <w:rsid w:val="00EC7FDA"/>
    <w:rsid w:val="00F468FC"/>
    <w:rsid w:val="00F759BD"/>
    <w:rsid w:val="00F8193D"/>
    <w:rsid w:val="00FA1256"/>
    <w:rsid w:val="00FA5443"/>
    <w:rsid w:val="00FA7A1D"/>
    <w:rsid w:val="00FB4275"/>
    <w:rsid w:val="00FD19C1"/>
    <w:rsid w:val="00FE6F77"/>
    <w:rsid w:val="00FF4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FD0DA5"/>
  <w15:chartTrackingRefBased/>
  <w15:docId w15:val="{94836BB6-F8D2-4E26-9F0F-AEFAD0C6B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540"/>
      </w:tabs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tabs>
        <w:tab w:val="left" w:pos="540"/>
        <w:tab w:val="left" w:pos="1440"/>
        <w:tab w:val="left" w:pos="3780"/>
        <w:tab w:val="left" w:pos="4680"/>
        <w:tab w:val="left" w:pos="5760"/>
      </w:tabs>
      <w:jc w:val="center"/>
      <w:outlineLvl w:val="1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614AB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pPr>
      <w:jc w:val="center"/>
    </w:pPr>
    <w:rPr>
      <w:rFonts w:ascii="Arial" w:hAnsi="Arial" w:cs="Arial"/>
      <w:b/>
      <w:bCs/>
      <w:sz w:val="50"/>
    </w:rPr>
  </w:style>
  <w:style w:type="paragraph" w:styleId="Header">
    <w:name w:val="header"/>
    <w:aliases w:val="toc,9,H-PDID,HeaderPort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Heading4Char">
    <w:name w:val="Heading 4 Char"/>
    <w:link w:val="Heading4"/>
    <w:semiHidden/>
    <w:rsid w:val="00C614AB"/>
    <w:rPr>
      <w:rFonts w:ascii="Calibri" w:eastAsia="Times New Roman" w:hAnsi="Calibri" w:cs="Arial"/>
      <w:b/>
      <w:bCs/>
      <w:sz w:val="28"/>
      <w:szCs w:val="28"/>
      <w:lang w:eastAsia="en-US"/>
    </w:rPr>
  </w:style>
  <w:style w:type="character" w:customStyle="1" w:styleId="HeaderChar">
    <w:name w:val="Header Char"/>
    <w:aliases w:val="toc Char,9 Char,H-PDID Char,HeaderPort Char"/>
    <w:link w:val="Header"/>
    <w:uiPriority w:val="99"/>
    <w:rsid w:val="00BE67CB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E67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E67CB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EA2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uiPriority w:val="99"/>
    <w:rsid w:val="00EA2381"/>
    <w:rPr>
      <w:rFonts w:ascii="Arial" w:hAnsi="Arial" w:cs="Arial"/>
      <w:b/>
      <w:bCs/>
      <w:sz w:val="5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642E18"/>
    <w:pPr>
      <w:ind w:left="720"/>
    </w:pPr>
  </w:style>
  <w:style w:type="table" w:customStyle="1" w:styleId="BGETable">
    <w:name w:val="BG&amp;E Table"/>
    <w:basedOn w:val="TableNormal"/>
    <w:uiPriority w:val="99"/>
    <w:rsid w:val="00461B00"/>
    <w:pPr>
      <w:spacing w:after="120"/>
    </w:pPr>
    <w:rPr>
      <w:rFonts w:ascii="Calibri" w:hAnsi="Calibri"/>
      <w:sz w:val="22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firstRow">
      <w:rPr>
        <w:rFonts w:ascii="Palatino Linotype" w:hAnsi="Palatino Linotype"/>
        <w:b/>
        <w:sz w:val="22"/>
      </w:rPr>
      <w:tblPr/>
      <w:tcPr>
        <w:shd w:val="clear" w:color="auto" w:fill="141414"/>
      </w:tcPr>
    </w:tblStylePr>
  </w:style>
  <w:style w:type="character" w:customStyle="1" w:styleId="FooterChar">
    <w:name w:val="Footer Char"/>
    <w:link w:val="Footer"/>
    <w:uiPriority w:val="99"/>
    <w:rsid w:val="000A4FF5"/>
    <w:rPr>
      <w:sz w:val="24"/>
      <w:szCs w:val="24"/>
      <w:lang w:eastAsia="en-US"/>
    </w:rPr>
  </w:style>
  <w:style w:type="table" w:styleId="GridTable4-Accent1">
    <w:name w:val="Grid Table 4 Accent 1"/>
    <w:basedOn w:val="TableNormal"/>
    <w:uiPriority w:val="49"/>
    <w:rsid w:val="00793892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8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9C530B-13F4-4FEE-B174-015E6E2C1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anukau Institute of Technology</Company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© ISO Professionals</dc:creator>
  <cp:keywords/>
  <cp:lastModifiedBy>PC</cp:lastModifiedBy>
  <cp:revision>21</cp:revision>
  <cp:lastPrinted>2004-09-23T03:18:00Z</cp:lastPrinted>
  <dcterms:created xsi:type="dcterms:W3CDTF">2021-10-12T22:37:00Z</dcterms:created>
  <dcterms:modified xsi:type="dcterms:W3CDTF">2025-05-31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5ba1f9c9f9e2cb143e50b3edb87b81832d8c1c50e6144f0790577487de0895</vt:lpwstr>
  </property>
</Properties>
</file>